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16DFD9" w14:textId="77777777" w:rsidR="0005007C" w:rsidRPr="00BE1C23" w:rsidRDefault="0005007C" w:rsidP="00B72963">
      <w:pPr>
        <w:spacing w:after="0"/>
        <w:jc w:val="center"/>
        <w:rPr>
          <w:b/>
          <w:sz w:val="28"/>
          <w:szCs w:val="28"/>
        </w:rPr>
      </w:pPr>
      <w:r w:rsidRPr="00BE1C23">
        <w:rPr>
          <w:b/>
          <w:sz w:val="28"/>
          <w:szCs w:val="28"/>
        </w:rPr>
        <w:t xml:space="preserve">VINIT KUMAR </w:t>
      </w:r>
      <w:r w:rsidR="000E254E" w:rsidRPr="00BE1C23">
        <w:rPr>
          <w:b/>
          <w:sz w:val="28"/>
          <w:szCs w:val="28"/>
        </w:rPr>
        <w:t>SINGH:</w:t>
      </w:r>
      <w:r w:rsidR="00B72963" w:rsidRPr="00BE1C23">
        <w:rPr>
          <w:b/>
          <w:sz w:val="28"/>
          <w:szCs w:val="28"/>
        </w:rPr>
        <w:t xml:space="preserve"> </w:t>
      </w:r>
      <w:r w:rsidRPr="00BE1C23">
        <w:rPr>
          <w:b/>
          <w:sz w:val="28"/>
          <w:szCs w:val="28"/>
        </w:rPr>
        <w:t>16PH20036</w:t>
      </w:r>
    </w:p>
    <w:p w14:paraId="66967CDE" w14:textId="7DE010AF" w:rsidR="0005007C" w:rsidRPr="00BE1C23" w:rsidRDefault="0005007C" w:rsidP="0005007C">
      <w:pPr>
        <w:spacing w:after="0"/>
        <w:jc w:val="center"/>
        <w:rPr>
          <w:b/>
          <w:sz w:val="28"/>
          <w:szCs w:val="28"/>
          <w:u w:val="single"/>
        </w:rPr>
      </w:pPr>
      <w:r w:rsidRPr="00BE1C23">
        <w:rPr>
          <w:b/>
          <w:sz w:val="28"/>
          <w:szCs w:val="28"/>
          <w:u w:val="single"/>
        </w:rPr>
        <w:t xml:space="preserve">Assignment – </w:t>
      </w:r>
      <w:r w:rsidR="00256C2A">
        <w:rPr>
          <w:b/>
          <w:sz w:val="28"/>
          <w:szCs w:val="28"/>
          <w:u w:val="single"/>
        </w:rPr>
        <w:t>9</w:t>
      </w:r>
    </w:p>
    <w:p w14:paraId="3641465D" w14:textId="77777777" w:rsidR="0005007C" w:rsidRPr="00BE1C23" w:rsidRDefault="0005007C" w:rsidP="0005007C">
      <w:pPr>
        <w:spacing w:after="0"/>
        <w:jc w:val="center"/>
        <w:rPr>
          <w:b/>
          <w:sz w:val="28"/>
          <w:szCs w:val="28"/>
          <w:u w:val="single"/>
        </w:rPr>
      </w:pPr>
    </w:p>
    <w:p w14:paraId="1E944011" w14:textId="77777777" w:rsidR="0031209C" w:rsidRPr="0031209C" w:rsidRDefault="0031209C" w:rsidP="0031209C">
      <w:pPr>
        <w:spacing w:after="0" w:line="240" w:lineRule="auto"/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</w:pPr>
      <w:r w:rsidRPr="00FC2E97">
        <w:rPr>
          <w:rFonts w:ascii="TimesNewRomanPS-BoldMT" w:eastAsia="Times New Roman" w:hAnsi="TimesNewRomanPS-BoldMT" w:cs="Times New Roman"/>
          <w:b/>
          <w:bCs/>
          <w:color w:val="000000"/>
          <w:sz w:val="28"/>
          <w:szCs w:val="28"/>
          <w:lang w:eastAsia="en-IN"/>
        </w:rPr>
        <w:t xml:space="preserve">Heat Equation 2: </w:t>
      </w:r>
      <w:r w:rsidRPr="0031209C"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  <w:t>Consider the system in which a thin rod of length L=10cm is</w:t>
      </w:r>
    </w:p>
    <w:p w14:paraId="785C8759" w14:textId="384DF79F" w:rsidR="0031209C" w:rsidRPr="0031209C" w:rsidRDefault="0031209C" w:rsidP="0031209C">
      <w:pPr>
        <w:spacing w:after="0" w:line="240" w:lineRule="auto"/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</w:pPr>
      <w:r w:rsidRPr="0031209C"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  <w:t>placed between two heat reservoirs kept at 100 and 50</w:t>
      </w:r>
      <w:r w:rsidRPr="00FC2E97"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vertAlign w:val="superscript"/>
          <w:lang w:eastAsia="en-IN"/>
        </w:rPr>
        <w:t>o</w:t>
      </w:r>
      <w:r w:rsidRPr="0031209C"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  <w:t>C, respectively. The</w:t>
      </w:r>
      <w:r w:rsidR="00FC2E97"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  <w:t xml:space="preserve"> </w:t>
      </w:r>
      <w:r w:rsidRPr="0031209C"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  <w:t>initial temperature of the rod is 0</w:t>
      </w:r>
      <w:r w:rsidRPr="00FC2E97"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vertAlign w:val="superscript"/>
          <w:lang w:eastAsia="en-IN"/>
        </w:rPr>
        <w:t>o</w:t>
      </w:r>
      <w:r w:rsidRPr="0031209C"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  <w:t>C. Write a code to compute heat evolution for</w:t>
      </w:r>
    </w:p>
    <w:p w14:paraId="10C15F84" w14:textId="77777777" w:rsidR="0031209C" w:rsidRPr="0031209C" w:rsidRDefault="0031209C" w:rsidP="0031209C">
      <w:pPr>
        <w:spacing w:after="0" w:line="240" w:lineRule="auto"/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</w:pPr>
      <w:r w:rsidRPr="0031209C"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  <w:t>1st 100sec in the rod using implicit method of solving heat equation. Plot the</w:t>
      </w:r>
    </w:p>
    <w:p w14:paraId="13761B65" w14:textId="22215785" w:rsidR="0031209C" w:rsidRPr="0031209C" w:rsidRDefault="0031209C" w:rsidP="0031209C">
      <w:pPr>
        <w:spacing w:after="0" w:line="240" w:lineRule="auto"/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</w:pPr>
      <w:r w:rsidRPr="0031209C"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  <w:t>result</w:t>
      </w:r>
    </w:p>
    <w:p w14:paraId="3505B5CD" w14:textId="77777777" w:rsidR="0031209C" w:rsidRPr="0031209C" w:rsidRDefault="0031209C" w:rsidP="0031209C">
      <w:pPr>
        <w:spacing w:after="0" w:line="240" w:lineRule="auto"/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</w:pPr>
      <w:r w:rsidRPr="0031209C"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  <w:t>1) In a 2D contour or surface plot</w:t>
      </w:r>
    </w:p>
    <w:p w14:paraId="371C5795" w14:textId="77777777" w:rsidR="0031209C" w:rsidRPr="0031209C" w:rsidRDefault="0031209C" w:rsidP="0031209C">
      <w:pPr>
        <w:spacing w:after="0" w:line="240" w:lineRule="auto"/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</w:pPr>
      <w:r w:rsidRPr="0031209C"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  <w:t>2) And in animated version</w:t>
      </w:r>
    </w:p>
    <w:p w14:paraId="5558CE5D" w14:textId="77777777" w:rsidR="0031209C" w:rsidRPr="0031209C" w:rsidRDefault="0031209C" w:rsidP="0031209C">
      <w:pPr>
        <w:spacing w:after="0" w:line="240" w:lineRule="auto"/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</w:pPr>
      <w:r w:rsidRPr="0031209C"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  <w:t>for two values of σ (=</w:t>
      </w:r>
      <w:proofErr w:type="spellStart"/>
      <w:r w:rsidRPr="0031209C"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  <w:t>κ∆t</w:t>
      </w:r>
      <w:proofErr w:type="spellEnd"/>
      <w:r w:rsidRPr="0031209C"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  <w:t>/∆x^2) greater and less than 0.5.</w:t>
      </w:r>
    </w:p>
    <w:p w14:paraId="31BF37B9" w14:textId="74274B1A" w:rsidR="0031209C" w:rsidRPr="0031209C" w:rsidRDefault="0031209C" w:rsidP="0031209C">
      <w:pPr>
        <w:spacing w:after="0" w:line="240" w:lineRule="auto"/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</w:pPr>
      <w:r w:rsidRPr="0031209C"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  <w:t xml:space="preserve">Initial condition: </w:t>
      </w:r>
      <w:proofErr w:type="gramStart"/>
      <w:r w:rsidRPr="0031209C"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  <w:t>u(</w:t>
      </w:r>
      <w:proofErr w:type="gramEnd"/>
      <w:r w:rsidRPr="0031209C"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  <w:t>0&lt;x&lt;L, t=0) = 0</w:t>
      </w:r>
      <w:r w:rsidRPr="00FC2E97"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vertAlign w:val="superscript"/>
          <w:lang w:eastAsia="en-IN"/>
        </w:rPr>
        <w:t>o</w:t>
      </w:r>
      <w:r w:rsidRPr="0031209C"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  <w:t>C</w:t>
      </w:r>
    </w:p>
    <w:p w14:paraId="326F7FD2" w14:textId="1AE68C46" w:rsidR="00467399" w:rsidRPr="0031209C" w:rsidRDefault="0031209C" w:rsidP="0031209C">
      <w:pPr>
        <w:spacing w:after="0" w:line="240" w:lineRule="auto"/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</w:pPr>
      <w:r w:rsidRPr="0031209C"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  <w:t>Boundary condition: u(</w:t>
      </w:r>
      <w:proofErr w:type="gramStart"/>
      <w:r w:rsidRPr="0031209C"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  <w:t>0,t</w:t>
      </w:r>
      <w:proofErr w:type="gramEnd"/>
      <w:r w:rsidRPr="0031209C"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  <w:t>)= 100</w:t>
      </w:r>
      <w:r w:rsidR="00FC2E97" w:rsidRPr="00FC2E97"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vertAlign w:val="superscript"/>
          <w:lang w:eastAsia="en-IN"/>
        </w:rPr>
        <w:t>o</w:t>
      </w:r>
      <w:r w:rsidRPr="0031209C"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  <w:t>C and u(50,t) = 50</w:t>
      </w:r>
      <w:r w:rsidRPr="00FC2E97"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vertAlign w:val="superscript"/>
          <w:lang w:eastAsia="en-IN"/>
        </w:rPr>
        <w:t>o</w:t>
      </w:r>
      <w:r w:rsidRPr="0031209C"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  <w:t>C at all t</w:t>
      </w:r>
      <w:r w:rsidR="00FC2E97"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  <w:t>.</w:t>
      </w:r>
    </w:p>
    <w:p w14:paraId="475BD1E6" w14:textId="77777777" w:rsidR="00256C2A" w:rsidRPr="00BE1C23" w:rsidRDefault="00256C2A" w:rsidP="00256C2A">
      <w:pPr>
        <w:spacing w:after="0" w:line="240" w:lineRule="auto"/>
        <w:rPr>
          <w:rFonts w:ascii="TimesNewRomanPSMT" w:eastAsia="Times New Roman" w:hAnsi="TimesNewRomanPSMT" w:cs="Times New Roman"/>
          <w:color w:val="000000"/>
          <w:sz w:val="28"/>
          <w:szCs w:val="28"/>
          <w:lang w:eastAsia="en-IN"/>
        </w:rPr>
      </w:pPr>
    </w:p>
    <w:p w14:paraId="4C8C8133" w14:textId="64102DBA" w:rsidR="006E5439" w:rsidRPr="00B261A0" w:rsidRDefault="0074378F" w:rsidP="00F57382">
      <w:pPr>
        <w:rPr>
          <w:b/>
          <w:sz w:val="28"/>
          <w:szCs w:val="28"/>
        </w:rPr>
      </w:pPr>
      <w:r w:rsidRPr="00BE1C23">
        <w:rPr>
          <w:b/>
          <w:sz w:val="28"/>
          <w:szCs w:val="28"/>
        </w:rPr>
        <w:t>ANSWER:</w:t>
      </w:r>
      <w:r w:rsidR="00E826D0" w:rsidRPr="00BE1C23">
        <w:rPr>
          <w:sz w:val="28"/>
          <w:szCs w:val="28"/>
        </w:rPr>
        <w:t xml:space="preserve"> </w:t>
      </w:r>
      <w:r w:rsidR="006E5439" w:rsidRPr="00BE1C23">
        <w:rPr>
          <w:sz w:val="28"/>
          <w:szCs w:val="28"/>
        </w:rPr>
        <w:t xml:space="preserve"> </w:t>
      </w:r>
    </w:p>
    <w:tbl>
      <w:tblPr>
        <w:tblStyle w:val="TableGrid"/>
        <w:tblW w:w="9580" w:type="dxa"/>
        <w:tblInd w:w="-5" w:type="dxa"/>
        <w:tblLook w:val="04A0" w:firstRow="1" w:lastRow="0" w:firstColumn="1" w:lastColumn="0" w:noHBand="0" w:noVBand="1"/>
      </w:tblPr>
      <w:tblGrid>
        <w:gridCol w:w="9580"/>
      </w:tblGrid>
      <w:tr w:rsidR="0045753C" w:rsidRPr="00BE1C23" w14:paraId="0C6DA62B" w14:textId="77777777" w:rsidTr="00F57382">
        <w:trPr>
          <w:trHeight w:val="4415"/>
        </w:trPr>
        <w:tc>
          <w:tcPr>
            <w:tcW w:w="9580" w:type="dxa"/>
          </w:tcPr>
          <w:p w14:paraId="7424CA26" w14:textId="77777777" w:rsidR="00F92565" w:rsidRDefault="00F92565" w:rsidP="00F9256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clear</w:t>
            </w:r>
          </w:p>
          <w:p w14:paraId="426C06AC" w14:textId="77777777" w:rsidR="00F92565" w:rsidRDefault="00F92565" w:rsidP="00F9256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clc</w:t>
            </w:r>
            <w:proofErr w:type="spellEnd"/>
          </w:p>
          <w:p w14:paraId="4548B97E" w14:textId="77777777" w:rsidR="00F92565" w:rsidRDefault="00F92565" w:rsidP="00F9256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N=50;</w:t>
            </w:r>
          </w:p>
          <w:p w14:paraId="1200FBC8" w14:textId="77777777" w:rsidR="00F92565" w:rsidRDefault="00F92565" w:rsidP="00F9256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T=1000;</w:t>
            </w:r>
          </w:p>
          <w:p w14:paraId="4AC7D570" w14:textId="77777777" w:rsidR="00F92565" w:rsidRDefault="00F92565" w:rsidP="00F9256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</w:t>
            </w:r>
          </w:p>
          <w:p w14:paraId="6F5402D9" w14:textId="77777777" w:rsidR="00F92565" w:rsidRDefault="00F92565" w:rsidP="00F9256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s=5;</w:t>
            </w:r>
          </w:p>
          <w:p w14:paraId="04FE44E2" w14:textId="77777777" w:rsidR="00F92565" w:rsidRDefault="00F92565" w:rsidP="00F9256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a=-s;</w:t>
            </w:r>
          </w:p>
          <w:p w14:paraId="29A543EE" w14:textId="77777777" w:rsidR="00F92565" w:rsidRDefault="00F92565" w:rsidP="00F9256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b=1+2*s;</w:t>
            </w:r>
          </w:p>
          <w:p w14:paraId="442BD348" w14:textId="77777777" w:rsidR="00F92565" w:rsidRDefault="00F92565" w:rsidP="00F9256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c=-s;</w:t>
            </w:r>
          </w:p>
          <w:p w14:paraId="6055587B" w14:textId="77777777" w:rsidR="00F92565" w:rsidRDefault="00F92565" w:rsidP="00F9256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</w:t>
            </w:r>
          </w:p>
          <w:p w14:paraId="45305308" w14:textId="77777777" w:rsidR="00F92565" w:rsidRDefault="00F92565" w:rsidP="00F9256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A=sparse(</w:t>
            </w:r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N,N</w:t>
            </w:r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);</w:t>
            </w:r>
          </w:p>
          <w:p w14:paraId="69EE2668" w14:textId="77777777" w:rsidR="00F92565" w:rsidRDefault="00F92565" w:rsidP="00F9256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A(</w:t>
            </w:r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1,1)=1;</w:t>
            </w:r>
          </w:p>
          <w:p w14:paraId="70444F13" w14:textId="77777777" w:rsidR="00F92565" w:rsidRDefault="00F92565" w:rsidP="00F9256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A(</w:t>
            </w:r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N,N</w:t>
            </w:r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)=1;</w:t>
            </w:r>
          </w:p>
          <w:p w14:paraId="079A904E" w14:textId="77777777" w:rsidR="00F92565" w:rsidRDefault="00F92565" w:rsidP="00F9256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</w:t>
            </w:r>
          </w:p>
          <w:p w14:paraId="4F9EB250" w14:textId="77777777" w:rsidR="00F92565" w:rsidRDefault="00F92565" w:rsidP="00F9256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6"/>
                <w:szCs w:val="26"/>
              </w:rPr>
              <w:t>for</w:t>
            </w: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i</w:t>
            </w:r>
            <w:proofErr w:type="spell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=</w:t>
            </w:r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2:N</w:t>
            </w:r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-1</w:t>
            </w:r>
          </w:p>
          <w:p w14:paraId="162B86D3" w14:textId="77777777" w:rsidR="00F92565" w:rsidRDefault="00F92565" w:rsidP="00F9256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   A(</w:t>
            </w:r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i,i</w:t>
            </w:r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+1)=a;</w:t>
            </w:r>
          </w:p>
          <w:p w14:paraId="1EE00560" w14:textId="77777777" w:rsidR="00F92565" w:rsidRDefault="00F92565" w:rsidP="00F9256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   A(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i,i</w:t>
            </w:r>
            <w:proofErr w:type="spellEnd"/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)=b;</w:t>
            </w:r>
          </w:p>
          <w:p w14:paraId="133AFA9C" w14:textId="77777777" w:rsidR="00F92565" w:rsidRDefault="00F92565" w:rsidP="00F9256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   A(</w:t>
            </w:r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i,i</w:t>
            </w:r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-1)=c;</w:t>
            </w:r>
          </w:p>
          <w:p w14:paraId="58ACF821" w14:textId="77777777" w:rsidR="00F92565" w:rsidRDefault="00F92565" w:rsidP="00F9256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6"/>
                <w:szCs w:val="26"/>
              </w:rPr>
              <w:t>end</w:t>
            </w:r>
          </w:p>
          <w:p w14:paraId="7EB7F26F" w14:textId="77777777" w:rsidR="00F92565" w:rsidRDefault="00F92565" w:rsidP="00F9256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V=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linspace</w:t>
            </w:r>
            <w:proofErr w:type="spell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(</w:t>
            </w:r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100,50,50)';</w:t>
            </w:r>
          </w:p>
          <w:p w14:paraId="71DC9477" w14:textId="77777777" w:rsidR="00F92565" w:rsidRDefault="00F92565" w:rsidP="00F9256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</w:t>
            </w:r>
          </w:p>
          <w:p w14:paraId="36389B15" w14:textId="77777777" w:rsidR="00F92565" w:rsidRDefault="00F92565" w:rsidP="00F9256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U=zeros(N,1);</w:t>
            </w:r>
          </w:p>
          <w:p w14:paraId="34A2463A" w14:textId="77777777" w:rsidR="00F92565" w:rsidRDefault="00F92565" w:rsidP="00F9256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U(</w:t>
            </w:r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1)=100;</w:t>
            </w:r>
          </w:p>
          <w:p w14:paraId="506CF17E" w14:textId="77777777" w:rsidR="00F92565" w:rsidRDefault="00F92565" w:rsidP="00F9256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U(N)=50;</w:t>
            </w:r>
          </w:p>
          <w:p w14:paraId="7E79411E" w14:textId="77777777" w:rsidR="00F92565" w:rsidRDefault="00F92565" w:rsidP="00F9256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</w:t>
            </w:r>
          </w:p>
          <w:p w14:paraId="0CC40DA5" w14:textId="77777777" w:rsidR="00F92565" w:rsidRDefault="00F92565" w:rsidP="00F9256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err=zeros(T,1);</w:t>
            </w:r>
          </w:p>
          <w:p w14:paraId="584C1C3A" w14:textId="77777777" w:rsidR="00F92565" w:rsidRDefault="00F92565" w:rsidP="00F9256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M=zeros(</w:t>
            </w:r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N,N</w:t>
            </w:r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);</w:t>
            </w:r>
          </w:p>
          <w:p w14:paraId="7AE3BA21" w14:textId="77777777" w:rsidR="00F92565" w:rsidRDefault="00F92565" w:rsidP="00F9256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</w:t>
            </w:r>
          </w:p>
          <w:p w14:paraId="0D6874C2" w14:textId="77777777" w:rsidR="00F92565" w:rsidRDefault="00F92565" w:rsidP="00F9256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6"/>
                <w:szCs w:val="26"/>
              </w:rPr>
              <w:t>for</w:t>
            </w: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i</w:t>
            </w:r>
            <w:proofErr w:type="spell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=</w:t>
            </w:r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1:T</w:t>
            </w:r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-1</w:t>
            </w:r>
          </w:p>
          <w:p w14:paraId="7B53F82F" w14:textId="77777777" w:rsidR="00F92565" w:rsidRDefault="00F92565" w:rsidP="00F9256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   </w:t>
            </w:r>
            <w:r>
              <w:rPr>
                <w:rFonts w:ascii="Courier New" w:hAnsi="Courier New" w:cs="Courier New"/>
                <w:color w:val="0000FF"/>
                <w:sz w:val="26"/>
                <w:szCs w:val="26"/>
              </w:rPr>
              <w:t>if</w:t>
            </w: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i</w:t>
            </w:r>
            <w:proofErr w:type="spell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&lt;=100</w:t>
            </w:r>
          </w:p>
          <w:p w14:paraId="5F652EBD" w14:textId="77777777" w:rsidR="00F92565" w:rsidRDefault="00F92565" w:rsidP="00F9256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lastRenderedPageBreak/>
              <w:t xml:space="preserve">        M</w:t>
            </w:r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(:,</w:t>
            </w:r>
            <w:proofErr w:type="spellStart"/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i</w:t>
            </w:r>
            <w:proofErr w:type="spell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)=U;</w:t>
            </w:r>
          </w:p>
          <w:p w14:paraId="47BEF8AE" w14:textId="77777777" w:rsidR="00F92565" w:rsidRDefault="00F92565" w:rsidP="00F9256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   </w:t>
            </w:r>
            <w:r>
              <w:rPr>
                <w:rFonts w:ascii="Courier New" w:hAnsi="Courier New" w:cs="Courier New"/>
                <w:color w:val="0000FF"/>
                <w:sz w:val="26"/>
                <w:szCs w:val="26"/>
              </w:rPr>
              <w:t>end</w:t>
            </w:r>
          </w:p>
          <w:p w14:paraId="0456F3E5" w14:textId="77777777" w:rsidR="00F92565" w:rsidRDefault="00F92565" w:rsidP="00F9256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   err(</w:t>
            </w:r>
            <w:proofErr w:type="spell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i</w:t>
            </w:r>
            <w:proofErr w:type="spell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)=mean(V-U);</w:t>
            </w:r>
          </w:p>
          <w:p w14:paraId="16D75303" w14:textId="77777777" w:rsidR="00F92565" w:rsidRDefault="00F92565" w:rsidP="00F9256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   U=A\U;</w:t>
            </w:r>
          </w:p>
          <w:p w14:paraId="5D98641E" w14:textId="77777777" w:rsidR="00F92565" w:rsidRDefault="00F92565" w:rsidP="00F9256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6"/>
                <w:szCs w:val="26"/>
              </w:rPr>
              <w:t xml:space="preserve">    %{</w:t>
            </w:r>
          </w:p>
          <w:p w14:paraId="3A45BE6C" w14:textId="77777777" w:rsidR="00F92565" w:rsidRDefault="00F92565" w:rsidP="00F9256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6"/>
                <w:szCs w:val="26"/>
              </w:rPr>
              <w:t xml:space="preserve">    plot(</w:t>
            </w:r>
            <w:proofErr w:type="gramStart"/>
            <w:r>
              <w:rPr>
                <w:rFonts w:ascii="Courier New" w:hAnsi="Courier New" w:cs="Courier New"/>
                <w:color w:val="228B22"/>
                <w:sz w:val="26"/>
                <w:szCs w:val="26"/>
              </w:rPr>
              <w:t>1:N</w:t>
            </w:r>
            <w:proofErr w:type="gramEnd"/>
            <w:r>
              <w:rPr>
                <w:rFonts w:ascii="Courier New" w:hAnsi="Courier New" w:cs="Courier New"/>
                <w:color w:val="228B22"/>
                <w:sz w:val="26"/>
                <w:szCs w:val="26"/>
              </w:rPr>
              <w:t>,V,'r',1:N,U,'b')</w:t>
            </w:r>
          </w:p>
          <w:p w14:paraId="20A701D0" w14:textId="77777777" w:rsidR="00F92565" w:rsidRDefault="00F92565" w:rsidP="00F9256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6"/>
                <w:szCs w:val="26"/>
              </w:rPr>
              <w:t xml:space="preserve">   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228B22"/>
                <w:sz w:val="26"/>
                <w:szCs w:val="26"/>
              </w:rPr>
              <w:t>xlabel</w:t>
            </w:r>
            <w:proofErr w:type="spellEnd"/>
            <w:r>
              <w:rPr>
                <w:rFonts w:ascii="Courier New" w:hAnsi="Courier New" w:cs="Courier New"/>
                <w:color w:val="228B22"/>
                <w:sz w:val="26"/>
                <w:szCs w:val="26"/>
              </w:rPr>
              <w:t>(</w:t>
            </w:r>
            <w:proofErr w:type="gramEnd"/>
            <w:r>
              <w:rPr>
                <w:rFonts w:ascii="Courier New" w:hAnsi="Courier New" w:cs="Courier New"/>
                <w:color w:val="228B22"/>
                <w:sz w:val="26"/>
                <w:szCs w:val="26"/>
              </w:rPr>
              <w:t>'l (cm)')</w:t>
            </w:r>
          </w:p>
          <w:p w14:paraId="41FD5477" w14:textId="77777777" w:rsidR="00F92565" w:rsidRDefault="00F92565" w:rsidP="00F9256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6"/>
                <w:szCs w:val="26"/>
              </w:rPr>
              <w:t xml:space="preserve">   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228B22"/>
                <w:sz w:val="26"/>
                <w:szCs w:val="26"/>
              </w:rPr>
              <w:t>ylabel</w:t>
            </w:r>
            <w:proofErr w:type="spellEnd"/>
            <w:r>
              <w:rPr>
                <w:rFonts w:ascii="Courier New" w:hAnsi="Courier New" w:cs="Courier New"/>
                <w:color w:val="228B22"/>
                <w:sz w:val="26"/>
                <w:szCs w:val="26"/>
              </w:rPr>
              <w:t>(</w:t>
            </w:r>
            <w:proofErr w:type="gramEnd"/>
            <w:r>
              <w:rPr>
                <w:rFonts w:ascii="Courier New" w:hAnsi="Courier New" w:cs="Courier New"/>
                <w:color w:val="228B22"/>
                <w:sz w:val="26"/>
                <w:szCs w:val="26"/>
              </w:rPr>
              <w:t>'T (K)')</w:t>
            </w:r>
          </w:p>
          <w:p w14:paraId="2E9E3325" w14:textId="77777777" w:rsidR="00F92565" w:rsidRDefault="00F92565" w:rsidP="00F9256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6"/>
                <w:szCs w:val="26"/>
              </w:rPr>
              <w:t xml:space="preserve">    </w:t>
            </w:r>
            <w:proofErr w:type="gramStart"/>
            <w:r>
              <w:rPr>
                <w:rFonts w:ascii="Courier New" w:hAnsi="Courier New" w:cs="Courier New"/>
                <w:color w:val="228B22"/>
                <w:sz w:val="26"/>
                <w:szCs w:val="26"/>
              </w:rPr>
              <w:t>legend(</w:t>
            </w:r>
            <w:proofErr w:type="gramEnd"/>
            <w:r>
              <w:rPr>
                <w:rFonts w:ascii="Courier New" w:hAnsi="Courier New" w:cs="Courier New"/>
                <w:color w:val="228B22"/>
                <w:sz w:val="26"/>
                <w:szCs w:val="26"/>
              </w:rPr>
              <w:t xml:space="preserve">'Numerical </w:t>
            </w:r>
            <w:proofErr w:type="spellStart"/>
            <w:r>
              <w:rPr>
                <w:rFonts w:ascii="Courier New" w:hAnsi="Courier New" w:cs="Courier New"/>
                <w:color w:val="228B22"/>
                <w:sz w:val="26"/>
                <w:szCs w:val="26"/>
              </w:rPr>
              <w:t>Plot','Actual</w:t>
            </w:r>
            <w:proofErr w:type="spellEnd"/>
            <w:r>
              <w:rPr>
                <w:rFonts w:ascii="Courier New" w:hAnsi="Courier New" w:cs="Courier New"/>
                <w:color w:val="228B22"/>
                <w:sz w:val="26"/>
                <w:szCs w:val="26"/>
              </w:rPr>
              <w:t xml:space="preserve"> Plot')</w:t>
            </w:r>
          </w:p>
          <w:p w14:paraId="061CEB16" w14:textId="77777777" w:rsidR="00F92565" w:rsidRDefault="00F92565" w:rsidP="00F9256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6"/>
                <w:szCs w:val="26"/>
              </w:rPr>
              <w:t xml:space="preserve">    </w:t>
            </w:r>
            <w:proofErr w:type="spellStart"/>
            <w:r>
              <w:rPr>
                <w:rFonts w:ascii="Courier New" w:hAnsi="Courier New" w:cs="Courier New"/>
                <w:color w:val="228B22"/>
                <w:sz w:val="26"/>
                <w:szCs w:val="26"/>
              </w:rPr>
              <w:t>getframe</w:t>
            </w:r>
            <w:proofErr w:type="spellEnd"/>
            <w:r>
              <w:rPr>
                <w:rFonts w:ascii="Courier New" w:hAnsi="Courier New" w:cs="Courier New"/>
                <w:color w:val="228B22"/>
                <w:sz w:val="26"/>
                <w:szCs w:val="26"/>
              </w:rPr>
              <w:t>;</w:t>
            </w:r>
          </w:p>
          <w:p w14:paraId="1E7359E6" w14:textId="77777777" w:rsidR="00F92565" w:rsidRDefault="00F92565" w:rsidP="00F9256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6"/>
                <w:szCs w:val="26"/>
              </w:rPr>
              <w:t xml:space="preserve">    %}</w:t>
            </w:r>
          </w:p>
          <w:p w14:paraId="77E915C2" w14:textId="3E308119" w:rsidR="00F92565" w:rsidRDefault="00F92565" w:rsidP="00F9256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6"/>
                <w:szCs w:val="26"/>
              </w:rPr>
              <w:t>end</w:t>
            </w:r>
          </w:p>
          <w:p w14:paraId="43F4B793" w14:textId="77777777" w:rsidR="00F92565" w:rsidRDefault="00F92565" w:rsidP="00F9256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6"/>
                <w:szCs w:val="26"/>
              </w:rPr>
              <w:t>%</w:t>
            </w:r>
            <w:proofErr w:type="spellStart"/>
            <w:r>
              <w:rPr>
                <w:rFonts w:ascii="Courier New" w:hAnsi="Courier New" w:cs="Courier New"/>
                <w:color w:val="228B22"/>
                <w:sz w:val="26"/>
                <w:szCs w:val="26"/>
              </w:rPr>
              <w:t>drawnow</w:t>
            </w:r>
            <w:proofErr w:type="spellEnd"/>
          </w:p>
          <w:p w14:paraId="1E33653C" w14:textId="77777777" w:rsidR="00F92565" w:rsidRDefault="00F92565" w:rsidP="00F9256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6"/>
                <w:szCs w:val="26"/>
              </w:rPr>
              <w:t xml:space="preserve"> </w:t>
            </w:r>
          </w:p>
          <w:p w14:paraId="34BF78AD" w14:textId="77777777" w:rsidR="00F92565" w:rsidRDefault="00F92565" w:rsidP="00F9256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figure(</w:t>
            </w:r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)</w:t>
            </w:r>
          </w:p>
          <w:p w14:paraId="3085626F" w14:textId="77777777" w:rsidR="00F92565" w:rsidRDefault="00F92565" w:rsidP="00F9256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semilogy(err)</w:t>
            </w:r>
          </w:p>
          <w:p w14:paraId="081E1126" w14:textId="77777777" w:rsidR="00F92565" w:rsidRDefault="00F92565" w:rsidP="00F9256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xlabel</w:t>
            </w:r>
            <w:proofErr w:type="spell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(</w:t>
            </w:r>
            <w:r>
              <w:rPr>
                <w:rFonts w:ascii="Courier New" w:hAnsi="Courier New" w:cs="Courier New"/>
                <w:color w:val="A020F0"/>
                <w:sz w:val="26"/>
                <w:szCs w:val="26"/>
              </w:rPr>
              <w:t>'Time'</w:t>
            </w: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)</w:t>
            </w:r>
          </w:p>
          <w:p w14:paraId="04848399" w14:textId="77777777" w:rsidR="00F92565" w:rsidRDefault="00F92565" w:rsidP="00F9256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ylabel</w:t>
            </w:r>
            <w:proofErr w:type="spell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(</w:t>
            </w:r>
            <w:proofErr w:type="gramEnd"/>
            <w:r>
              <w:rPr>
                <w:rFonts w:ascii="Courier New" w:hAnsi="Courier New" w:cs="Courier New"/>
                <w:color w:val="A020F0"/>
                <w:sz w:val="26"/>
                <w:szCs w:val="26"/>
              </w:rPr>
              <w:t>'Mean Error (K)'</w:t>
            </w: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)</w:t>
            </w:r>
          </w:p>
          <w:p w14:paraId="6AB93F2C" w14:textId="77777777" w:rsidR="00F92565" w:rsidRDefault="00F92565" w:rsidP="00F9256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</w:t>
            </w:r>
          </w:p>
          <w:p w14:paraId="5FB97CD5" w14:textId="77777777" w:rsidR="00F92565" w:rsidRDefault="00F92565" w:rsidP="00F9256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figure(</w:t>
            </w:r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)</w:t>
            </w:r>
          </w:p>
          <w:p w14:paraId="69F6EF43" w14:textId="77777777" w:rsidR="00F92565" w:rsidRDefault="00F92565" w:rsidP="00F9256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surf(M)</w:t>
            </w:r>
          </w:p>
          <w:p w14:paraId="4145CF28" w14:textId="77777777" w:rsidR="00F92565" w:rsidRDefault="00F92565" w:rsidP="00F9256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xlabel</w:t>
            </w:r>
            <w:proofErr w:type="spell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(</w:t>
            </w:r>
            <w:r>
              <w:rPr>
                <w:rFonts w:ascii="Courier New" w:hAnsi="Courier New" w:cs="Courier New"/>
                <w:color w:val="A020F0"/>
                <w:sz w:val="26"/>
                <w:szCs w:val="26"/>
              </w:rPr>
              <w:t>'Time'</w:t>
            </w: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)</w:t>
            </w:r>
          </w:p>
          <w:p w14:paraId="2E290800" w14:textId="77777777" w:rsidR="00F92565" w:rsidRDefault="00F92565" w:rsidP="00F9256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ylabel</w:t>
            </w:r>
            <w:proofErr w:type="spell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(</w:t>
            </w:r>
            <w:proofErr w:type="gramEnd"/>
            <w:r>
              <w:rPr>
                <w:rFonts w:ascii="Courier New" w:hAnsi="Courier New" w:cs="Courier New"/>
                <w:color w:val="A020F0"/>
                <w:sz w:val="26"/>
                <w:szCs w:val="26"/>
              </w:rPr>
              <w:t>'l (cm)'</w:t>
            </w: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)</w:t>
            </w:r>
          </w:p>
          <w:p w14:paraId="7724B300" w14:textId="77777777" w:rsidR="00F92565" w:rsidRDefault="00F92565" w:rsidP="00F9256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zlabel</w:t>
            </w:r>
            <w:proofErr w:type="spell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(</w:t>
            </w:r>
            <w:proofErr w:type="gramEnd"/>
            <w:r>
              <w:rPr>
                <w:rFonts w:ascii="Courier New" w:hAnsi="Courier New" w:cs="Courier New"/>
                <w:color w:val="A020F0"/>
                <w:sz w:val="26"/>
                <w:szCs w:val="26"/>
              </w:rPr>
              <w:t>'T (K)'</w:t>
            </w: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)</w:t>
            </w:r>
          </w:p>
          <w:p w14:paraId="03318A80" w14:textId="3FC3E3B6" w:rsidR="00852D24" w:rsidRDefault="00852D24" w:rsidP="002E1B9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</w:p>
          <w:p w14:paraId="53066FF6" w14:textId="068D69AD" w:rsidR="00857394" w:rsidRPr="009A085E" w:rsidRDefault="009A085E" w:rsidP="00835D4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sz w:val="24"/>
                <w:szCs w:val="24"/>
              </w:rPr>
            </w:pPr>
            <w:r>
              <w:rPr>
                <w:rFonts w:ascii="Courier New" w:hAnsi="Courier New" w:cs="Courier New"/>
                <w:b/>
                <w:sz w:val="24"/>
                <w:szCs w:val="24"/>
              </w:rPr>
              <w:t>Surface</w:t>
            </w:r>
            <w:r w:rsidRPr="009A085E">
              <w:rPr>
                <w:rFonts w:ascii="Courier New" w:hAnsi="Courier New" w:cs="Courier New"/>
                <w:b/>
                <w:sz w:val="24"/>
                <w:szCs w:val="24"/>
              </w:rPr>
              <w:t xml:space="preserve"> Plot:</w:t>
            </w:r>
          </w:p>
          <w:p w14:paraId="7BA8EB3E" w14:textId="77777777" w:rsidR="009A085E" w:rsidRPr="009A085E" w:rsidRDefault="009A085E" w:rsidP="00835D4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sz w:val="24"/>
                <w:szCs w:val="24"/>
              </w:rPr>
            </w:pPr>
            <w:r w:rsidRPr="009A085E">
              <w:rPr>
                <w:rFonts w:ascii="Courier New" w:hAnsi="Courier New" w:cs="Courier New"/>
                <w:b/>
                <w:noProof/>
                <w:sz w:val="24"/>
                <w:szCs w:val="24"/>
              </w:rPr>
              <w:drawing>
                <wp:inline distT="0" distB="0" distL="0" distR="0" wp14:anchorId="14D32415" wp14:editId="543EF89B">
                  <wp:extent cx="5333559" cy="3998645"/>
                  <wp:effectExtent l="0" t="0" r="635" b="190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2.png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3559" cy="39986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201460A" w14:textId="77777777" w:rsidR="009A085E" w:rsidRPr="009A085E" w:rsidRDefault="009A085E" w:rsidP="00835D4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sz w:val="24"/>
                <w:szCs w:val="24"/>
              </w:rPr>
            </w:pPr>
          </w:p>
          <w:p w14:paraId="7AD1E1EF" w14:textId="77777777" w:rsidR="009A085E" w:rsidRPr="009A085E" w:rsidRDefault="009A085E" w:rsidP="00835D4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sz w:val="24"/>
                <w:szCs w:val="24"/>
              </w:rPr>
            </w:pPr>
            <w:r w:rsidRPr="009A085E">
              <w:rPr>
                <w:rFonts w:ascii="Courier New" w:hAnsi="Courier New" w:cs="Courier New"/>
                <w:b/>
                <w:sz w:val="24"/>
                <w:szCs w:val="24"/>
              </w:rPr>
              <w:t>Animation:</w:t>
            </w:r>
          </w:p>
          <w:p w14:paraId="35E0F980" w14:textId="77777777" w:rsidR="009A085E" w:rsidRPr="009A085E" w:rsidRDefault="009A085E" w:rsidP="00835D4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sz w:val="24"/>
                <w:szCs w:val="24"/>
              </w:rPr>
            </w:pPr>
            <w:r w:rsidRPr="009A085E">
              <w:rPr>
                <w:rFonts w:ascii="Courier New" w:hAnsi="Courier New" w:cs="Courier New"/>
                <w:b/>
                <w:noProof/>
                <w:sz w:val="24"/>
                <w:szCs w:val="24"/>
              </w:rPr>
              <w:drawing>
                <wp:inline distT="0" distB="0" distL="0" distR="0" wp14:anchorId="1425E1D2" wp14:editId="0D975B1A">
                  <wp:extent cx="5333559" cy="3998645"/>
                  <wp:effectExtent l="0" t="0" r="635" b="1905"/>
                  <wp:docPr id="4" name="Picture 4" descr="A close up of a map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3.png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3559" cy="39986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C6EE042" w14:textId="77777777" w:rsidR="009A085E" w:rsidRPr="009A085E" w:rsidRDefault="009A085E" w:rsidP="00835D4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sz w:val="24"/>
                <w:szCs w:val="24"/>
              </w:rPr>
            </w:pPr>
            <w:r w:rsidRPr="009A085E">
              <w:rPr>
                <w:rFonts w:ascii="Courier New" w:hAnsi="Courier New" w:cs="Courier New"/>
                <w:b/>
                <w:sz w:val="24"/>
                <w:szCs w:val="24"/>
              </w:rPr>
              <w:t>Error Propagation:</w:t>
            </w:r>
          </w:p>
          <w:p w14:paraId="440B9C08" w14:textId="3D6CB4D2" w:rsidR="009A085E" w:rsidRPr="00852D24" w:rsidRDefault="009A085E" w:rsidP="00835D4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noProof/>
                <w:sz w:val="24"/>
                <w:szCs w:val="24"/>
              </w:rPr>
              <w:drawing>
                <wp:inline distT="0" distB="0" distL="0" distR="0" wp14:anchorId="0E619EFB" wp14:editId="37910B77">
                  <wp:extent cx="5333559" cy="3998645"/>
                  <wp:effectExtent l="0" t="0" r="635" b="1905"/>
                  <wp:docPr id="6" name="Picture 6" descr="A screenshot of a cell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1.pn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3559" cy="39986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FBE5705" w14:textId="77777777" w:rsidR="00E630AF" w:rsidRPr="00BE1C23" w:rsidRDefault="00E630AF" w:rsidP="00E826D0">
      <w:pPr>
        <w:spacing w:after="0" w:line="240" w:lineRule="auto"/>
        <w:rPr>
          <w:rFonts w:eastAsia="Times New Roman"/>
          <w:b/>
          <w:bCs/>
          <w:sz w:val="28"/>
          <w:szCs w:val="28"/>
        </w:rPr>
      </w:pPr>
    </w:p>
    <w:p w14:paraId="365913A2" w14:textId="77777777" w:rsidR="00E630AF" w:rsidRPr="00BE1C23" w:rsidRDefault="00E630AF" w:rsidP="00E826D0">
      <w:pPr>
        <w:spacing w:after="0" w:line="240" w:lineRule="auto"/>
        <w:rPr>
          <w:rFonts w:eastAsia="Times New Roman"/>
          <w:b/>
          <w:bCs/>
          <w:sz w:val="28"/>
          <w:szCs w:val="28"/>
        </w:rPr>
      </w:pPr>
    </w:p>
    <w:p w14:paraId="6BC300BC" w14:textId="77777777" w:rsidR="009A085E" w:rsidRPr="009A085E" w:rsidRDefault="009A085E" w:rsidP="009A085E">
      <w:pPr>
        <w:spacing w:after="0" w:line="240" w:lineRule="auto"/>
        <w:rPr>
          <w:rFonts w:eastAsia="Times New Roman"/>
          <w:bCs/>
          <w:sz w:val="28"/>
          <w:szCs w:val="28"/>
        </w:rPr>
      </w:pPr>
      <w:r w:rsidRPr="009A085E">
        <w:rPr>
          <w:rFonts w:eastAsia="Times New Roman"/>
          <w:b/>
          <w:bCs/>
          <w:sz w:val="28"/>
          <w:szCs w:val="28"/>
        </w:rPr>
        <w:t>Heat equation 3:</w:t>
      </w:r>
      <w:r w:rsidRPr="009A085E">
        <w:rPr>
          <w:rFonts w:eastAsia="Times New Roman"/>
          <w:bCs/>
          <w:sz w:val="28"/>
          <w:szCs w:val="28"/>
        </w:rPr>
        <w:t xml:space="preserve"> Consider the system in which an l=10 cm heating coil is</w:t>
      </w:r>
    </w:p>
    <w:p w14:paraId="33001100" w14:textId="77777777" w:rsidR="009A085E" w:rsidRPr="009A085E" w:rsidRDefault="009A085E" w:rsidP="009A085E">
      <w:pPr>
        <w:spacing w:after="0" w:line="240" w:lineRule="auto"/>
        <w:rPr>
          <w:rFonts w:eastAsia="Times New Roman"/>
          <w:bCs/>
          <w:sz w:val="28"/>
          <w:szCs w:val="28"/>
        </w:rPr>
      </w:pPr>
      <w:r w:rsidRPr="009A085E">
        <w:rPr>
          <w:rFonts w:eastAsia="Times New Roman"/>
          <w:bCs/>
          <w:sz w:val="28"/>
          <w:szCs w:val="28"/>
        </w:rPr>
        <w:t>placed at the centre of a long thin rod of length L=100cm. The initial</w:t>
      </w:r>
    </w:p>
    <w:p w14:paraId="24990BA3" w14:textId="77777777" w:rsidR="009A085E" w:rsidRPr="009A085E" w:rsidRDefault="009A085E" w:rsidP="009A085E">
      <w:pPr>
        <w:spacing w:after="0" w:line="240" w:lineRule="auto"/>
        <w:rPr>
          <w:rFonts w:eastAsia="Times New Roman"/>
          <w:bCs/>
          <w:sz w:val="28"/>
          <w:szCs w:val="28"/>
        </w:rPr>
      </w:pPr>
      <w:r w:rsidRPr="009A085E">
        <w:rPr>
          <w:rFonts w:eastAsia="Times New Roman"/>
          <w:bCs/>
          <w:sz w:val="28"/>
          <w:szCs w:val="28"/>
        </w:rPr>
        <w:t>temperature of the rod is 300K at that of the hater is 1200K. The heater is</w:t>
      </w:r>
    </w:p>
    <w:p w14:paraId="1E602F81" w14:textId="77777777" w:rsidR="009A085E" w:rsidRPr="009A085E" w:rsidRDefault="009A085E" w:rsidP="009A085E">
      <w:pPr>
        <w:spacing w:after="0" w:line="240" w:lineRule="auto"/>
        <w:rPr>
          <w:rFonts w:eastAsia="Times New Roman"/>
          <w:bCs/>
          <w:sz w:val="28"/>
          <w:szCs w:val="28"/>
        </w:rPr>
      </w:pPr>
      <w:r w:rsidRPr="009A085E">
        <w:rPr>
          <w:rFonts w:eastAsia="Times New Roman"/>
          <w:bCs/>
          <w:sz w:val="28"/>
          <w:szCs w:val="28"/>
        </w:rPr>
        <w:t>always on so that the temperature at the central part stays constant. The</w:t>
      </w:r>
    </w:p>
    <w:p w14:paraId="6B0B1FAF" w14:textId="77777777" w:rsidR="009A085E" w:rsidRPr="009A085E" w:rsidRDefault="009A085E" w:rsidP="009A085E">
      <w:pPr>
        <w:spacing w:after="0" w:line="240" w:lineRule="auto"/>
        <w:rPr>
          <w:rFonts w:eastAsia="Times New Roman"/>
          <w:bCs/>
          <w:sz w:val="28"/>
          <w:szCs w:val="28"/>
        </w:rPr>
      </w:pPr>
      <w:r w:rsidRPr="009A085E">
        <w:rPr>
          <w:rFonts w:eastAsia="Times New Roman"/>
          <w:bCs/>
          <w:sz w:val="28"/>
          <w:szCs w:val="28"/>
        </w:rPr>
        <w:t>temperature of the end point does not change. Write a code to compute heat</w:t>
      </w:r>
    </w:p>
    <w:p w14:paraId="24CB62C7" w14:textId="77777777" w:rsidR="009A085E" w:rsidRPr="009A085E" w:rsidRDefault="009A085E" w:rsidP="009A085E">
      <w:pPr>
        <w:spacing w:after="0" w:line="240" w:lineRule="auto"/>
        <w:rPr>
          <w:rFonts w:eastAsia="Times New Roman"/>
          <w:bCs/>
          <w:sz w:val="28"/>
          <w:szCs w:val="28"/>
        </w:rPr>
      </w:pPr>
      <w:r w:rsidRPr="009A085E">
        <w:rPr>
          <w:rFonts w:eastAsia="Times New Roman"/>
          <w:bCs/>
          <w:sz w:val="28"/>
          <w:szCs w:val="28"/>
        </w:rPr>
        <w:t>evolution for 1st 100sec in the rod using implicit method of solving heat</w:t>
      </w:r>
    </w:p>
    <w:p w14:paraId="29993CD8" w14:textId="77777777" w:rsidR="009A085E" w:rsidRPr="009A085E" w:rsidRDefault="009A085E" w:rsidP="009A085E">
      <w:pPr>
        <w:spacing w:after="0" w:line="240" w:lineRule="auto"/>
        <w:rPr>
          <w:rFonts w:eastAsia="Times New Roman"/>
          <w:bCs/>
          <w:sz w:val="28"/>
          <w:szCs w:val="28"/>
        </w:rPr>
      </w:pPr>
      <w:r w:rsidRPr="009A085E">
        <w:rPr>
          <w:rFonts w:eastAsia="Times New Roman"/>
          <w:bCs/>
          <w:sz w:val="28"/>
          <w:szCs w:val="28"/>
        </w:rPr>
        <w:t>equation. Plot the result in a real time animation for two values of σ&gt;0.5 and</w:t>
      </w:r>
    </w:p>
    <w:p w14:paraId="76BFE80F" w14:textId="77777777" w:rsidR="009A085E" w:rsidRPr="009A085E" w:rsidRDefault="009A085E" w:rsidP="009A085E">
      <w:pPr>
        <w:spacing w:after="0" w:line="240" w:lineRule="auto"/>
        <w:rPr>
          <w:rFonts w:eastAsia="Times New Roman"/>
          <w:bCs/>
          <w:sz w:val="28"/>
          <w:szCs w:val="28"/>
        </w:rPr>
      </w:pPr>
      <w:r w:rsidRPr="009A085E">
        <w:rPr>
          <w:rFonts w:eastAsia="Times New Roman"/>
          <w:bCs/>
          <w:sz w:val="28"/>
          <w:szCs w:val="28"/>
        </w:rPr>
        <w:t>σ&lt;0.5.</w:t>
      </w:r>
    </w:p>
    <w:p w14:paraId="3B366D21" w14:textId="77777777" w:rsidR="009A085E" w:rsidRPr="009A085E" w:rsidRDefault="009A085E" w:rsidP="009A085E">
      <w:pPr>
        <w:spacing w:after="0" w:line="240" w:lineRule="auto"/>
        <w:rPr>
          <w:rFonts w:eastAsia="Times New Roman"/>
          <w:bCs/>
          <w:sz w:val="28"/>
          <w:szCs w:val="28"/>
        </w:rPr>
      </w:pPr>
      <w:r w:rsidRPr="009A085E">
        <w:rPr>
          <w:rFonts w:eastAsia="Times New Roman"/>
          <w:bCs/>
          <w:sz w:val="28"/>
          <w:szCs w:val="28"/>
        </w:rPr>
        <w:t xml:space="preserve">I.C.: </w:t>
      </w:r>
      <w:proofErr w:type="gramStart"/>
      <w:r w:rsidRPr="009A085E">
        <w:rPr>
          <w:rFonts w:eastAsia="Times New Roman"/>
          <w:bCs/>
          <w:sz w:val="28"/>
          <w:szCs w:val="28"/>
        </w:rPr>
        <w:t>u(</w:t>
      </w:r>
      <w:proofErr w:type="gramEnd"/>
      <w:r w:rsidRPr="009A085E">
        <w:rPr>
          <w:rFonts w:eastAsia="Times New Roman"/>
          <w:bCs/>
          <w:sz w:val="28"/>
          <w:szCs w:val="28"/>
        </w:rPr>
        <w:t>-l/2&lt;x&lt;l/2, t=0) =1200K, u(x, t=0)=300K for other x</w:t>
      </w:r>
    </w:p>
    <w:p w14:paraId="0864586A" w14:textId="1108CC93" w:rsidR="00256C2A" w:rsidRDefault="009A085E" w:rsidP="009A085E">
      <w:pPr>
        <w:spacing w:after="0" w:line="240" w:lineRule="auto"/>
        <w:rPr>
          <w:rFonts w:eastAsia="Times New Roman"/>
          <w:bCs/>
          <w:sz w:val="28"/>
          <w:szCs w:val="28"/>
        </w:rPr>
      </w:pPr>
      <w:r w:rsidRPr="009A085E">
        <w:rPr>
          <w:rFonts w:eastAsia="Times New Roman"/>
          <w:bCs/>
          <w:sz w:val="28"/>
          <w:szCs w:val="28"/>
        </w:rPr>
        <w:t>B.C.: u(-L/</w:t>
      </w:r>
      <w:proofErr w:type="gramStart"/>
      <w:r w:rsidRPr="009A085E">
        <w:rPr>
          <w:rFonts w:eastAsia="Times New Roman"/>
          <w:bCs/>
          <w:sz w:val="28"/>
          <w:szCs w:val="28"/>
        </w:rPr>
        <w:t>2,t</w:t>
      </w:r>
      <w:proofErr w:type="gramEnd"/>
      <w:r w:rsidRPr="009A085E">
        <w:rPr>
          <w:rFonts w:eastAsia="Times New Roman"/>
          <w:bCs/>
          <w:sz w:val="28"/>
          <w:szCs w:val="28"/>
        </w:rPr>
        <w:t>)= u(L/2,t) = 300K, u(-l/2&lt;x&lt;l/2 ) = 1200K at all t</w:t>
      </w:r>
    </w:p>
    <w:p w14:paraId="199CDBFA" w14:textId="77777777" w:rsidR="009A085E" w:rsidRPr="009A085E" w:rsidRDefault="009A085E" w:rsidP="009A085E">
      <w:pPr>
        <w:spacing w:after="0" w:line="240" w:lineRule="auto"/>
        <w:rPr>
          <w:rFonts w:eastAsia="Times New Roman"/>
          <w:bCs/>
          <w:sz w:val="28"/>
          <w:szCs w:val="28"/>
        </w:rPr>
      </w:pPr>
    </w:p>
    <w:p w14:paraId="10CD5F62" w14:textId="67AB7168" w:rsidR="00E630AF" w:rsidRPr="00BE1C23" w:rsidRDefault="002E1B97" w:rsidP="009E4BE3">
      <w:pPr>
        <w:spacing w:after="0" w:line="240" w:lineRule="auto"/>
        <w:rPr>
          <w:rFonts w:ascii="TimesNewRomanPS-BoldMT" w:eastAsia="Times New Roman" w:hAnsi="TimesNewRomanPS-BoldMT" w:cs="Times New Roman"/>
          <w:b/>
          <w:bCs/>
          <w:color w:val="000000"/>
          <w:sz w:val="28"/>
          <w:szCs w:val="28"/>
          <w:lang w:eastAsia="en-IN"/>
        </w:rPr>
      </w:pPr>
      <w:r w:rsidRPr="00BE1C23">
        <w:rPr>
          <w:rFonts w:ascii="TimesNewRomanPS-BoldMT" w:eastAsia="Times New Roman" w:hAnsi="TimesNewRomanPS-BoldMT" w:cs="Times New Roman"/>
          <w:b/>
          <w:bCs/>
          <w:color w:val="000000"/>
          <w:sz w:val="28"/>
          <w:szCs w:val="28"/>
          <w:lang w:eastAsia="en-IN"/>
        </w:rPr>
        <w:t>Answer</w:t>
      </w:r>
    </w:p>
    <w:p w14:paraId="01A9869B" w14:textId="77777777" w:rsidR="00DF5A9F" w:rsidRPr="00BE1C23" w:rsidRDefault="00DF5A9F" w:rsidP="009E4BE3">
      <w:pPr>
        <w:spacing w:after="0" w:line="240" w:lineRule="auto"/>
        <w:rPr>
          <w:rFonts w:ascii="TimesNewRomanPS-BoldMT" w:eastAsia="Times New Roman" w:hAnsi="TimesNewRomanPS-BoldMT" w:cs="Times New Roman"/>
          <w:b/>
          <w:bCs/>
          <w:color w:val="000000"/>
          <w:sz w:val="28"/>
          <w:szCs w:val="28"/>
          <w:lang w:eastAsia="en-I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2E1B97" w:rsidRPr="00BE1C23" w14:paraId="16090D44" w14:textId="77777777" w:rsidTr="002E1B97">
        <w:tc>
          <w:tcPr>
            <w:tcW w:w="9016" w:type="dxa"/>
          </w:tcPr>
          <w:p w14:paraId="6BA02EA1" w14:textId="77777777" w:rsidR="009A085E" w:rsidRDefault="009A085E" w:rsidP="009A085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clear</w:t>
            </w:r>
          </w:p>
          <w:p w14:paraId="7B29B68B" w14:textId="77777777" w:rsidR="009A085E" w:rsidRDefault="009A085E" w:rsidP="009A085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clc</w:t>
            </w:r>
            <w:proofErr w:type="spellEnd"/>
          </w:p>
          <w:p w14:paraId="0A4CED9B" w14:textId="77777777" w:rsidR="009A085E" w:rsidRDefault="009A085E" w:rsidP="009A085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L=100;</w:t>
            </w:r>
          </w:p>
          <w:p w14:paraId="44441791" w14:textId="77777777" w:rsidR="009A085E" w:rsidRDefault="009A085E" w:rsidP="009A085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l=10;</w:t>
            </w:r>
          </w:p>
          <w:p w14:paraId="034901BA" w14:textId="77777777" w:rsidR="009A085E" w:rsidRDefault="009A085E" w:rsidP="009A085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</w:t>
            </w:r>
          </w:p>
          <w:p w14:paraId="22D3ED33" w14:textId="77777777" w:rsidR="009A085E" w:rsidRDefault="009A085E" w:rsidP="009A085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T=200;</w:t>
            </w:r>
          </w:p>
          <w:p w14:paraId="373F92F3" w14:textId="77777777" w:rsidR="009A085E" w:rsidRDefault="009A085E" w:rsidP="009A085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</w:t>
            </w:r>
          </w:p>
          <w:p w14:paraId="1CF54175" w14:textId="77777777" w:rsidR="009A085E" w:rsidRDefault="009A085E" w:rsidP="009A085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s=5;</w:t>
            </w:r>
          </w:p>
          <w:p w14:paraId="07DCDC6E" w14:textId="77777777" w:rsidR="009A085E" w:rsidRDefault="009A085E" w:rsidP="009A085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a=-s;</w:t>
            </w:r>
          </w:p>
          <w:p w14:paraId="3F0120E8" w14:textId="77777777" w:rsidR="009A085E" w:rsidRDefault="009A085E" w:rsidP="009A085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b=1+2*s;</w:t>
            </w:r>
          </w:p>
          <w:p w14:paraId="29583FEC" w14:textId="77777777" w:rsidR="009A085E" w:rsidRDefault="009A085E" w:rsidP="009A085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c=-s;</w:t>
            </w:r>
          </w:p>
          <w:p w14:paraId="3998F9D5" w14:textId="77777777" w:rsidR="009A085E" w:rsidRDefault="009A085E" w:rsidP="009A085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</w:t>
            </w:r>
          </w:p>
          <w:p w14:paraId="3CB52397" w14:textId="77777777" w:rsidR="009A085E" w:rsidRDefault="009A085E" w:rsidP="009A085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A=sparse(L/2-l/</w:t>
            </w:r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2,L</w:t>
            </w:r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/2-l/2);</w:t>
            </w:r>
          </w:p>
          <w:p w14:paraId="0C232F13" w14:textId="77777777" w:rsidR="009A085E" w:rsidRDefault="009A085E" w:rsidP="009A085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A(</w:t>
            </w:r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1,1)=1;</w:t>
            </w:r>
          </w:p>
          <w:p w14:paraId="3CD1AFDD" w14:textId="77777777" w:rsidR="009A085E" w:rsidRDefault="009A085E" w:rsidP="009A085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A(L/2-l/</w:t>
            </w:r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2,L</w:t>
            </w:r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/2-l/2)=1;</w:t>
            </w:r>
          </w:p>
          <w:p w14:paraId="53548175" w14:textId="77777777" w:rsidR="009A085E" w:rsidRDefault="009A085E" w:rsidP="009A085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</w:t>
            </w:r>
          </w:p>
          <w:p w14:paraId="6BF74CFA" w14:textId="77777777" w:rsidR="009A085E" w:rsidRDefault="009A085E" w:rsidP="009A085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6"/>
                <w:szCs w:val="26"/>
              </w:rPr>
              <w:t>for</w:t>
            </w: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i</w:t>
            </w:r>
            <w:proofErr w:type="spell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=</w:t>
            </w:r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2:L</w:t>
            </w:r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/2-l/2-1</w:t>
            </w:r>
          </w:p>
          <w:p w14:paraId="09510D1B" w14:textId="77777777" w:rsidR="009A085E" w:rsidRDefault="009A085E" w:rsidP="009A085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   A(</w:t>
            </w:r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i,i</w:t>
            </w:r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+1)=a;</w:t>
            </w:r>
          </w:p>
          <w:p w14:paraId="05708912" w14:textId="77777777" w:rsidR="009A085E" w:rsidRDefault="009A085E" w:rsidP="009A085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   A(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i,i</w:t>
            </w:r>
            <w:proofErr w:type="spellEnd"/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)=b;</w:t>
            </w:r>
          </w:p>
          <w:p w14:paraId="49473D39" w14:textId="77777777" w:rsidR="009A085E" w:rsidRDefault="009A085E" w:rsidP="009A085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   A(</w:t>
            </w:r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i,i</w:t>
            </w:r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-1)=c;</w:t>
            </w:r>
          </w:p>
          <w:p w14:paraId="4D048AB3" w14:textId="77777777" w:rsidR="009A085E" w:rsidRDefault="009A085E" w:rsidP="009A085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6"/>
                <w:szCs w:val="26"/>
              </w:rPr>
              <w:t>end</w:t>
            </w:r>
          </w:p>
          <w:p w14:paraId="4249CA72" w14:textId="77777777" w:rsidR="009A085E" w:rsidRDefault="009A085E" w:rsidP="009A085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6"/>
                <w:szCs w:val="26"/>
              </w:rPr>
              <w:t xml:space="preserve"> </w:t>
            </w:r>
          </w:p>
          <w:p w14:paraId="23E853F4" w14:textId="77777777" w:rsidR="009A085E" w:rsidRDefault="009A085E" w:rsidP="009A085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V=[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linspace</w:t>
            </w:r>
            <w:proofErr w:type="spell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(</w:t>
            </w:r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300,1200,45) </w:t>
            </w:r>
            <w:proofErr w:type="spell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linspace</w:t>
            </w:r>
            <w:proofErr w:type="spell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(1200,1200,10) </w:t>
            </w:r>
            <w:proofErr w:type="spell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linspace</w:t>
            </w:r>
            <w:proofErr w:type="spell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(1200,300,45)]';</w:t>
            </w:r>
          </w:p>
          <w:p w14:paraId="22E977A2" w14:textId="77777777" w:rsidR="009A085E" w:rsidRDefault="009A085E" w:rsidP="009A085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</w:t>
            </w:r>
          </w:p>
          <w:p w14:paraId="719F39F8" w14:textId="77777777" w:rsidR="009A085E" w:rsidRDefault="009A085E" w:rsidP="009A085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U=ones(L,</w:t>
            </w:r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1)*</w:t>
            </w:r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300;</w:t>
            </w:r>
          </w:p>
          <w:p w14:paraId="047FE12C" w14:textId="77777777" w:rsidR="009A085E" w:rsidRDefault="009A085E" w:rsidP="009A085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U(L/2-l/</w:t>
            </w:r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2:L</w:t>
            </w:r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/2+l/2+1)=1200;</w:t>
            </w:r>
          </w:p>
          <w:p w14:paraId="38EE150C" w14:textId="77777777" w:rsidR="009A085E" w:rsidRDefault="009A085E" w:rsidP="009A085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U(</w:t>
            </w:r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1:L</w:t>
            </w:r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/2-l/2-1)=300;</w:t>
            </w:r>
          </w:p>
          <w:p w14:paraId="20AA52D1" w14:textId="77777777" w:rsidR="009A085E" w:rsidRDefault="009A085E" w:rsidP="009A085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U(L/2+l/2+</w:t>
            </w:r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2:L</w:t>
            </w:r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)=300;</w:t>
            </w:r>
          </w:p>
          <w:p w14:paraId="4137CD27" w14:textId="77777777" w:rsidR="009A085E" w:rsidRDefault="009A085E" w:rsidP="009A085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err=zeros(T,1);</w:t>
            </w:r>
          </w:p>
          <w:p w14:paraId="14C637F9" w14:textId="77777777" w:rsidR="009A085E" w:rsidRDefault="009A085E" w:rsidP="009A085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M=zeros(</w:t>
            </w:r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L,L</w:t>
            </w:r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);</w:t>
            </w:r>
          </w:p>
          <w:p w14:paraId="135E0707" w14:textId="77777777" w:rsidR="009A085E" w:rsidRDefault="009A085E" w:rsidP="009A085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6"/>
                <w:szCs w:val="26"/>
              </w:rPr>
              <w:lastRenderedPageBreak/>
              <w:t>for</w:t>
            </w: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i</w:t>
            </w:r>
            <w:proofErr w:type="spell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=</w:t>
            </w:r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1:T</w:t>
            </w:r>
            <w:proofErr w:type="gramEnd"/>
          </w:p>
          <w:p w14:paraId="19405A88" w14:textId="77777777" w:rsidR="009A085E" w:rsidRDefault="009A085E" w:rsidP="009A085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   </w:t>
            </w:r>
            <w:r>
              <w:rPr>
                <w:rFonts w:ascii="Courier New" w:hAnsi="Courier New" w:cs="Courier New"/>
                <w:color w:val="0000FF"/>
                <w:sz w:val="26"/>
                <w:szCs w:val="26"/>
              </w:rPr>
              <w:t>if</w:t>
            </w: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i</w:t>
            </w:r>
            <w:proofErr w:type="spell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&lt;=100</w:t>
            </w:r>
          </w:p>
          <w:p w14:paraId="54DDD5B8" w14:textId="77777777" w:rsidR="009A085E" w:rsidRDefault="009A085E" w:rsidP="009A085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       M</w:t>
            </w:r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(:,</w:t>
            </w:r>
            <w:proofErr w:type="spellStart"/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i</w:t>
            </w:r>
            <w:proofErr w:type="spell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)=U;</w:t>
            </w:r>
          </w:p>
          <w:p w14:paraId="5D5CC42A" w14:textId="77777777" w:rsidR="009A085E" w:rsidRDefault="009A085E" w:rsidP="009A085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   </w:t>
            </w:r>
            <w:r>
              <w:rPr>
                <w:rFonts w:ascii="Courier New" w:hAnsi="Courier New" w:cs="Courier New"/>
                <w:color w:val="0000FF"/>
                <w:sz w:val="26"/>
                <w:szCs w:val="26"/>
              </w:rPr>
              <w:t>end</w:t>
            </w:r>
          </w:p>
          <w:p w14:paraId="4ADE74AC" w14:textId="77777777" w:rsidR="009A085E" w:rsidRDefault="009A085E" w:rsidP="009A085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   err(</w:t>
            </w:r>
            <w:proofErr w:type="spell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i</w:t>
            </w:r>
            <w:proofErr w:type="spell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)=mean(V-U);</w:t>
            </w:r>
          </w:p>
          <w:p w14:paraId="532EB629" w14:textId="77777777" w:rsidR="009A085E" w:rsidRDefault="009A085E" w:rsidP="009A085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   U(</w:t>
            </w:r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1:L</w:t>
            </w:r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/2-l/2)=A\U(1:L/2-l/2);</w:t>
            </w:r>
          </w:p>
          <w:p w14:paraId="5B6ECBB5" w14:textId="031461DA" w:rsidR="009A085E" w:rsidRDefault="009A085E" w:rsidP="009A085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   U(L/2+l/2+</w:t>
            </w:r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1:L</w:t>
            </w:r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)=A\U(L/2+l/2+1:L);</w:t>
            </w:r>
          </w:p>
          <w:p w14:paraId="4489B2E6" w14:textId="77777777" w:rsidR="009A085E" w:rsidRDefault="009A085E" w:rsidP="009A085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   plot(</w:t>
            </w:r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1:L</w:t>
            </w:r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,U,1:L,V)</w:t>
            </w:r>
          </w:p>
          <w:p w14:paraId="71A0FAB7" w14:textId="77777777" w:rsidR="009A085E" w:rsidRDefault="009A085E" w:rsidP="009A085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  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xlabel</w:t>
            </w:r>
            <w:proofErr w:type="spell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(</w:t>
            </w:r>
            <w:proofErr w:type="gramEnd"/>
            <w:r>
              <w:rPr>
                <w:rFonts w:ascii="Courier New" w:hAnsi="Courier New" w:cs="Courier New"/>
                <w:color w:val="A020F0"/>
                <w:sz w:val="26"/>
                <w:szCs w:val="26"/>
              </w:rPr>
              <w:t>'l (cm)'</w:t>
            </w: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)</w:t>
            </w:r>
          </w:p>
          <w:p w14:paraId="47BF4487" w14:textId="77777777" w:rsidR="009A085E" w:rsidRDefault="009A085E" w:rsidP="009A085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  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ylabel</w:t>
            </w:r>
            <w:proofErr w:type="spell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(</w:t>
            </w:r>
            <w:proofErr w:type="gramEnd"/>
            <w:r>
              <w:rPr>
                <w:rFonts w:ascii="Courier New" w:hAnsi="Courier New" w:cs="Courier New"/>
                <w:color w:val="A020F0"/>
                <w:sz w:val="26"/>
                <w:szCs w:val="26"/>
              </w:rPr>
              <w:t>'T (K)'</w:t>
            </w: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)</w:t>
            </w:r>
          </w:p>
          <w:p w14:paraId="0FB4C73D" w14:textId="77777777" w:rsidR="009A085E" w:rsidRDefault="009A085E" w:rsidP="009A085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   </w:t>
            </w:r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legend(</w:t>
            </w:r>
            <w:proofErr w:type="gramEnd"/>
            <w:r>
              <w:rPr>
                <w:rFonts w:ascii="Courier New" w:hAnsi="Courier New" w:cs="Courier New"/>
                <w:color w:val="A020F0"/>
                <w:sz w:val="26"/>
                <w:szCs w:val="26"/>
              </w:rPr>
              <w:t xml:space="preserve">'Numerical </w:t>
            </w:r>
            <w:proofErr w:type="spellStart"/>
            <w:r>
              <w:rPr>
                <w:rFonts w:ascii="Courier New" w:hAnsi="Courier New" w:cs="Courier New"/>
                <w:color w:val="A020F0"/>
                <w:sz w:val="26"/>
                <w:szCs w:val="26"/>
              </w:rPr>
              <w:t>Plot'</w:t>
            </w: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,</w:t>
            </w:r>
            <w:r>
              <w:rPr>
                <w:rFonts w:ascii="Courier New" w:hAnsi="Courier New" w:cs="Courier New"/>
                <w:color w:val="A020F0"/>
                <w:sz w:val="26"/>
                <w:szCs w:val="26"/>
              </w:rPr>
              <w:t>'Actual</w:t>
            </w:r>
            <w:proofErr w:type="spellEnd"/>
            <w:r>
              <w:rPr>
                <w:rFonts w:ascii="Courier New" w:hAnsi="Courier New" w:cs="Courier New"/>
                <w:color w:val="A020F0"/>
                <w:sz w:val="26"/>
                <w:szCs w:val="26"/>
              </w:rPr>
              <w:t xml:space="preserve"> Plot'</w:t>
            </w: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)</w:t>
            </w:r>
          </w:p>
          <w:p w14:paraId="73A606B9" w14:textId="3ADC594F" w:rsidR="009A085E" w:rsidRDefault="009A085E" w:rsidP="009A085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   </w:t>
            </w:r>
            <w:proofErr w:type="spell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getframe</w:t>
            </w:r>
            <w:proofErr w:type="spell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;</w:t>
            </w:r>
          </w:p>
          <w:p w14:paraId="435CD38E" w14:textId="77777777" w:rsidR="009A085E" w:rsidRDefault="009A085E" w:rsidP="009A085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6"/>
                <w:szCs w:val="26"/>
              </w:rPr>
              <w:t>end</w:t>
            </w:r>
          </w:p>
          <w:p w14:paraId="5E17E608" w14:textId="5092C370" w:rsidR="009A085E" w:rsidRDefault="009A085E" w:rsidP="009A085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drawnow</w:t>
            </w:r>
            <w:proofErr w:type="spell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;</w:t>
            </w:r>
          </w:p>
          <w:p w14:paraId="55E096B3" w14:textId="77777777" w:rsidR="009A085E" w:rsidRDefault="009A085E" w:rsidP="009A085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figure(</w:t>
            </w:r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)</w:t>
            </w:r>
          </w:p>
          <w:p w14:paraId="24022A0B" w14:textId="77777777" w:rsidR="009A085E" w:rsidRDefault="009A085E" w:rsidP="009A085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semilogy(err)</w:t>
            </w:r>
          </w:p>
          <w:p w14:paraId="0213B9BF" w14:textId="77777777" w:rsidR="009A085E" w:rsidRDefault="009A085E" w:rsidP="009A085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xlabel</w:t>
            </w:r>
            <w:proofErr w:type="spell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(</w:t>
            </w:r>
            <w:r>
              <w:rPr>
                <w:rFonts w:ascii="Courier New" w:hAnsi="Courier New" w:cs="Courier New"/>
                <w:color w:val="A020F0"/>
                <w:sz w:val="26"/>
                <w:szCs w:val="26"/>
              </w:rPr>
              <w:t>'Time'</w:t>
            </w: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)</w:t>
            </w:r>
          </w:p>
          <w:p w14:paraId="49C98E62" w14:textId="77777777" w:rsidR="009A085E" w:rsidRDefault="009A085E" w:rsidP="009A085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ylabel</w:t>
            </w:r>
            <w:proofErr w:type="spell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(</w:t>
            </w:r>
            <w:proofErr w:type="gramEnd"/>
            <w:r>
              <w:rPr>
                <w:rFonts w:ascii="Courier New" w:hAnsi="Courier New" w:cs="Courier New"/>
                <w:color w:val="A020F0"/>
                <w:sz w:val="26"/>
                <w:szCs w:val="26"/>
              </w:rPr>
              <w:t>'Mean Error (K)'</w:t>
            </w: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)</w:t>
            </w:r>
          </w:p>
          <w:p w14:paraId="54680FB5" w14:textId="77777777" w:rsidR="009A085E" w:rsidRDefault="009A085E" w:rsidP="009A085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</w:t>
            </w:r>
          </w:p>
          <w:p w14:paraId="372F75E3" w14:textId="77777777" w:rsidR="009A085E" w:rsidRDefault="009A085E" w:rsidP="009A085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figure(</w:t>
            </w:r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)</w:t>
            </w:r>
          </w:p>
          <w:p w14:paraId="32CA44DB" w14:textId="77777777" w:rsidR="009A085E" w:rsidRDefault="009A085E" w:rsidP="009A085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surf(M)</w:t>
            </w:r>
          </w:p>
          <w:p w14:paraId="14C052AA" w14:textId="77777777" w:rsidR="009A085E" w:rsidRDefault="009A085E" w:rsidP="009A085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xlabel</w:t>
            </w:r>
            <w:proofErr w:type="spell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(</w:t>
            </w:r>
            <w:r>
              <w:rPr>
                <w:rFonts w:ascii="Courier New" w:hAnsi="Courier New" w:cs="Courier New"/>
                <w:color w:val="A020F0"/>
                <w:sz w:val="26"/>
                <w:szCs w:val="26"/>
              </w:rPr>
              <w:t>'Time'</w:t>
            </w: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)</w:t>
            </w:r>
          </w:p>
          <w:p w14:paraId="312FF3B7" w14:textId="77777777" w:rsidR="009A085E" w:rsidRDefault="009A085E" w:rsidP="009A085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ylabel</w:t>
            </w:r>
            <w:proofErr w:type="spell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(</w:t>
            </w:r>
            <w:proofErr w:type="gramEnd"/>
            <w:r>
              <w:rPr>
                <w:rFonts w:ascii="Courier New" w:hAnsi="Courier New" w:cs="Courier New"/>
                <w:color w:val="A020F0"/>
                <w:sz w:val="26"/>
                <w:szCs w:val="26"/>
              </w:rPr>
              <w:t>'l (cm)'</w:t>
            </w: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)</w:t>
            </w:r>
          </w:p>
          <w:p w14:paraId="17A5708D" w14:textId="77777777" w:rsidR="009A085E" w:rsidRDefault="009A085E" w:rsidP="009A085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zlabel</w:t>
            </w:r>
            <w:proofErr w:type="spell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(</w:t>
            </w:r>
            <w:proofErr w:type="gramEnd"/>
            <w:r>
              <w:rPr>
                <w:rFonts w:ascii="Courier New" w:hAnsi="Courier New" w:cs="Courier New"/>
                <w:color w:val="A020F0"/>
                <w:sz w:val="26"/>
                <w:szCs w:val="26"/>
              </w:rPr>
              <w:t>'T (K)'</w:t>
            </w: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)</w:t>
            </w:r>
          </w:p>
          <w:p w14:paraId="40DB861F" w14:textId="77777777" w:rsidR="009A085E" w:rsidRDefault="009A085E" w:rsidP="009A085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</w:p>
          <w:p w14:paraId="01E6B225" w14:textId="77777777" w:rsidR="009A085E" w:rsidRPr="00EA0BF3" w:rsidRDefault="009A085E" w:rsidP="00E5737B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noProof/>
                <w:sz w:val="24"/>
                <w:szCs w:val="24"/>
              </w:rPr>
            </w:pPr>
            <w:r w:rsidRPr="00EA0BF3">
              <w:rPr>
                <w:rFonts w:ascii="Courier New" w:hAnsi="Courier New" w:cs="Courier New"/>
                <w:b/>
                <w:noProof/>
                <w:sz w:val="24"/>
                <w:szCs w:val="24"/>
              </w:rPr>
              <w:t>Surface Plot:</w:t>
            </w:r>
          </w:p>
          <w:p w14:paraId="1745B973" w14:textId="77777777" w:rsidR="009A085E" w:rsidRPr="00EA0BF3" w:rsidRDefault="009A085E" w:rsidP="00E5737B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noProof/>
                <w:sz w:val="24"/>
                <w:szCs w:val="24"/>
              </w:rPr>
            </w:pPr>
            <w:r w:rsidRPr="00EA0BF3">
              <w:rPr>
                <w:rFonts w:ascii="Courier New" w:hAnsi="Courier New" w:cs="Courier New"/>
                <w:b/>
                <w:noProof/>
                <w:sz w:val="24"/>
                <w:szCs w:val="24"/>
              </w:rPr>
              <w:drawing>
                <wp:inline distT="0" distB="0" distL="0" distR="0" wp14:anchorId="208CEE78" wp14:editId="4FF655FD">
                  <wp:extent cx="5333559" cy="3998645"/>
                  <wp:effectExtent l="0" t="0" r="635" b="190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5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3559" cy="39986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16FF89" w14:textId="77777777" w:rsidR="009A085E" w:rsidRPr="00EA0BF3" w:rsidRDefault="009A085E" w:rsidP="00E5737B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noProof/>
                <w:sz w:val="24"/>
                <w:szCs w:val="24"/>
              </w:rPr>
            </w:pPr>
          </w:p>
          <w:p w14:paraId="44D5F775" w14:textId="77777777" w:rsidR="009A085E" w:rsidRPr="00EA0BF3" w:rsidRDefault="009A085E" w:rsidP="00E5737B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noProof/>
                <w:sz w:val="24"/>
                <w:szCs w:val="24"/>
              </w:rPr>
            </w:pPr>
            <w:r w:rsidRPr="00EA0BF3">
              <w:rPr>
                <w:rFonts w:ascii="Courier New" w:hAnsi="Courier New" w:cs="Courier New"/>
                <w:b/>
                <w:noProof/>
                <w:sz w:val="24"/>
                <w:szCs w:val="24"/>
              </w:rPr>
              <w:t>Animation:</w:t>
            </w:r>
          </w:p>
          <w:p w14:paraId="41791699" w14:textId="77777777" w:rsidR="009A085E" w:rsidRPr="00EA0BF3" w:rsidRDefault="00EA0BF3" w:rsidP="00E5737B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noProof/>
                <w:sz w:val="24"/>
                <w:szCs w:val="24"/>
              </w:rPr>
            </w:pPr>
            <w:r w:rsidRPr="00EA0BF3">
              <w:rPr>
                <w:rFonts w:ascii="Courier New" w:hAnsi="Courier New" w:cs="Courier New"/>
                <w:b/>
                <w:noProof/>
                <w:sz w:val="24"/>
                <w:szCs w:val="24"/>
              </w:rPr>
              <w:drawing>
                <wp:inline distT="0" distB="0" distL="0" distR="0" wp14:anchorId="1D284445" wp14:editId="4476EC92">
                  <wp:extent cx="5333559" cy="3998645"/>
                  <wp:effectExtent l="0" t="0" r="635" b="1905"/>
                  <wp:docPr id="10" name="Picture 10" descr="A screenshot of a map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4.pn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3559" cy="39986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A38F922" w14:textId="77777777" w:rsidR="00EA0BF3" w:rsidRPr="00EA0BF3" w:rsidRDefault="00EA0BF3" w:rsidP="00E5737B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noProof/>
                <w:sz w:val="24"/>
                <w:szCs w:val="24"/>
              </w:rPr>
            </w:pPr>
            <w:r w:rsidRPr="00EA0BF3">
              <w:rPr>
                <w:rFonts w:ascii="Courier New" w:hAnsi="Courier New" w:cs="Courier New"/>
                <w:b/>
                <w:noProof/>
                <w:sz w:val="24"/>
                <w:szCs w:val="24"/>
              </w:rPr>
              <w:t>Error Propagation:</w:t>
            </w:r>
          </w:p>
          <w:p w14:paraId="14D6F887" w14:textId="14F6786E" w:rsidR="00EA0BF3" w:rsidRPr="00E5737B" w:rsidRDefault="00EA0BF3" w:rsidP="00E5737B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4"/>
                <w:szCs w:val="24"/>
              </w:rPr>
            </w:pPr>
            <w:r>
              <w:rPr>
                <w:rFonts w:ascii="Courier New" w:hAnsi="Courier New" w:cs="Courier New"/>
                <w:noProof/>
                <w:sz w:val="24"/>
                <w:szCs w:val="24"/>
              </w:rPr>
              <w:drawing>
                <wp:inline distT="0" distB="0" distL="0" distR="0" wp14:anchorId="4E76C1BE" wp14:editId="3B8CFACE">
                  <wp:extent cx="5333559" cy="3998645"/>
                  <wp:effectExtent l="0" t="0" r="635" b="1905"/>
                  <wp:docPr id="11" name="Picture 11" descr="A screenshot of a cell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6.pn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3559" cy="39986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7600CD6" w14:textId="77777777" w:rsidR="002E1B97" w:rsidRPr="00BE1C23" w:rsidRDefault="002E1B97" w:rsidP="00F57382">
      <w:pPr>
        <w:spacing w:after="0" w:line="240" w:lineRule="auto"/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</w:pPr>
    </w:p>
    <w:p w14:paraId="0850D930" w14:textId="33461D32" w:rsidR="002E1B97" w:rsidRDefault="002E1B97" w:rsidP="00F57382">
      <w:pPr>
        <w:spacing w:after="0" w:line="240" w:lineRule="auto"/>
        <w:rPr>
          <w:rFonts w:ascii="TimesNewRomanPS-BoldMT" w:eastAsia="Times New Roman" w:hAnsi="TimesNewRomanPS-BoldMT" w:cs="Times New Roman"/>
          <w:b/>
          <w:bCs/>
          <w:color w:val="000000"/>
          <w:sz w:val="28"/>
          <w:szCs w:val="28"/>
          <w:lang w:eastAsia="en-IN"/>
        </w:rPr>
      </w:pPr>
    </w:p>
    <w:p w14:paraId="6FED77B4" w14:textId="77777777" w:rsidR="001170DE" w:rsidRPr="001170DE" w:rsidRDefault="001170DE" w:rsidP="001170DE">
      <w:pPr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</w:pPr>
      <w:r w:rsidRPr="001170DE">
        <w:rPr>
          <w:rFonts w:ascii="TimesNewRomanPS-BoldMT" w:eastAsia="Times New Roman" w:hAnsi="TimesNewRomanPS-BoldMT" w:cs="Times New Roman"/>
          <w:b/>
          <w:bCs/>
          <w:color w:val="000000"/>
          <w:sz w:val="28"/>
          <w:szCs w:val="28"/>
          <w:lang w:eastAsia="en-IN"/>
        </w:rPr>
        <w:t>Laplace equation:</w:t>
      </w:r>
      <w:r w:rsidRPr="001170DE"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  <w:t xml:space="preserve"> Write a program to solve the </w:t>
      </w:r>
      <w:proofErr w:type="gramStart"/>
      <w:r w:rsidRPr="001170DE"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  <w:t>two dimensional</w:t>
      </w:r>
      <w:proofErr w:type="gramEnd"/>
      <w:r w:rsidRPr="001170DE"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  <w:t xml:space="preserve"> Laplace</w:t>
      </w:r>
    </w:p>
    <w:p w14:paraId="041626A9" w14:textId="77777777" w:rsidR="001170DE" w:rsidRPr="001170DE" w:rsidRDefault="001170DE" w:rsidP="001170DE">
      <w:pPr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</w:pPr>
      <w:r w:rsidRPr="001170DE"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  <w:t xml:space="preserve">equation </w:t>
      </w:r>
      <w:proofErr w:type="spellStart"/>
      <w:r w:rsidRPr="001170DE"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  <w:t>Txx</w:t>
      </w:r>
      <w:proofErr w:type="spellEnd"/>
      <w:r w:rsidRPr="001170DE"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  <w:t xml:space="preserve"> + </w:t>
      </w:r>
      <w:proofErr w:type="spellStart"/>
      <w:r w:rsidRPr="001170DE"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  <w:t>Tyy</w:t>
      </w:r>
      <w:proofErr w:type="spellEnd"/>
      <w:r w:rsidRPr="001170DE"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  <w:t xml:space="preserve"> = 0 describing the steady state temperature distribution on a</w:t>
      </w:r>
    </w:p>
    <w:p w14:paraId="60D5D505" w14:textId="77777777" w:rsidR="001170DE" w:rsidRPr="001170DE" w:rsidRDefault="001170DE" w:rsidP="001170DE">
      <w:pPr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</w:pPr>
      <w:r w:rsidRPr="001170DE"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  <w:t>square plate of sides L=100 cm. Use same length for x- and y- increment.</w:t>
      </w:r>
    </w:p>
    <w:p w14:paraId="065A006E" w14:textId="77777777" w:rsidR="001170DE" w:rsidRPr="001170DE" w:rsidRDefault="001170DE" w:rsidP="001170DE">
      <w:pPr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</w:pPr>
      <w:r w:rsidRPr="001170DE"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  <w:t xml:space="preserve">Show the temperature distribution </w:t>
      </w:r>
      <w:proofErr w:type="gramStart"/>
      <w:r w:rsidRPr="001170DE"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  <w:t>T(</w:t>
      </w:r>
      <w:proofErr w:type="gramEnd"/>
      <w:r w:rsidRPr="001170DE"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  <w:t>x, y) using a surface plot for an x-y grid of</w:t>
      </w:r>
    </w:p>
    <w:p w14:paraId="45CF26BF" w14:textId="77777777" w:rsidR="001170DE" w:rsidRPr="001170DE" w:rsidRDefault="001170DE" w:rsidP="001170DE">
      <w:pPr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</w:pPr>
      <w:r w:rsidRPr="001170DE"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  <w:t>minimum 20×20 segments. Vary number of greed points to fill the table below.</w:t>
      </w:r>
    </w:p>
    <w:p w14:paraId="370E3C5D" w14:textId="77777777" w:rsidR="001170DE" w:rsidRPr="001170DE" w:rsidRDefault="001170DE" w:rsidP="001170DE">
      <w:pPr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</w:pPr>
      <w:r w:rsidRPr="001170DE"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  <w:t>The boundary conditions are:</w:t>
      </w:r>
    </w:p>
    <w:p w14:paraId="382E807F" w14:textId="77777777" w:rsidR="001170DE" w:rsidRPr="001170DE" w:rsidRDefault="001170DE" w:rsidP="001170DE">
      <w:pPr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</w:pPr>
      <w:proofErr w:type="gramStart"/>
      <w:r w:rsidRPr="001170DE"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  <w:t>T(</w:t>
      </w:r>
      <w:proofErr w:type="gramEnd"/>
      <w:r w:rsidRPr="001170DE"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  <w:t>x = 0) = T(x = L) = 0° C, T(y = 0) = -100°, T(y = L) = 100° at all time, corner</w:t>
      </w:r>
    </w:p>
    <w:p w14:paraId="1B393D6B" w14:textId="6B045144" w:rsidR="00E5737B" w:rsidRPr="001170DE" w:rsidRDefault="001170DE" w:rsidP="001170DE">
      <w:pPr>
        <w:rPr>
          <w:rFonts w:eastAsia="Times New Roman"/>
          <w:bCs/>
          <w:sz w:val="28"/>
          <w:szCs w:val="28"/>
        </w:rPr>
      </w:pPr>
      <w:r w:rsidRPr="001170DE">
        <w:rPr>
          <w:rFonts w:ascii="TimesNewRomanPS-BoldMT" w:eastAsia="Times New Roman" w:hAnsi="TimesNewRomanPS-BoldMT" w:cs="Times New Roman"/>
          <w:bCs/>
          <w:color w:val="000000"/>
          <w:sz w:val="28"/>
          <w:szCs w:val="28"/>
          <w:lang w:eastAsia="en-IN"/>
        </w:rPr>
        <w:t>points are assumed to have T equals to the average of adjoining sites.</w:t>
      </w:r>
    </w:p>
    <w:p w14:paraId="1C78B87D" w14:textId="7DF5E3D8" w:rsidR="000B7614" w:rsidRPr="00BE1C23" w:rsidRDefault="000B7614" w:rsidP="000B7614">
      <w:pPr>
        <w:rPr>
          <w:rFonts w:ascii="Times New Roman" w:hAnsi="Times New Roman" w:cs="Times New Roman"/>
          <w:sz w:val="28"/>
          <w:szCs w:val="28"/>
        </w:rPr>
      </w:pPr>
      <w:r w:rsidRPr="00BE1C23">
        <w:rPr>
          <w:b/>
          <w:sz w:val="28"/>
          <w:szCs w:val="28"/>
        </w:rPr>
        <w:t>A</w:t>
      </w:r>
      <w:r w:rsidR="0074378F" w:rsidRPr="00BE1C23">
        <w:rPr>
          <w:b/>
          <w:sz w:val="28"/>
          <w:szCs w:val="28"/>
        </w:rPr>
        <w:t>NSWER:</w:t>
      </w:r>
      <w:r w:rsidRPr="00BE1C23">
        <w:rPr>
          <w:rFonts w:ascii="Times New Roman" w:hAnsi="Times New Roman" w:cs="Times New Roman"/>
          <w:sz w:val="28"/>
          <w:szCs w:val="28"/>
        </w:rPr>
        <w:t xml:space="preserve"> 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8616"/>
      </w:tblGrid>
      <w:tr w:rsidR="0074378F" w:rsidRPr="00BE1C23" w14:paraId="39152A16" w14:textId="77777777" w:rsidTr="00F57382">
        <w:tc>
          <w:tcPr>
            <w:tcW w:w="8296" w:type="dxa"/>
          </w:tcPr>
          <w:p w14:paraId="11FC1F53" w14:textId="77777777" w:rsidR="00FB2A03" w:rsidRDefault="00FB2A03" w:rsidP="00FB2A0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clear</w:t>
            </w:r>
          </w:p>
          <w:p w14:paraId="104A6848" w14:textId="77777777" w:rsidR="00FB2A03" w:rsidRDefault="00FB2A03" w:rsidP="00FB2A0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clc</w:t>
            </w:r>
            <w:proofErr w:type="spellEnd"/>
          </w:p>
          <w:p w14:paraId="118F3D51" w14:textId="77777777" w:rsidR="00FB2A03" w:rsidRDefault="00FB2A03" w:rsidP="00FB2A0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</w:t>
            </w:r>
          </w:p>
          <w:p w14:paraId="3F3017E1" w14:textId="77777777" w:rsidR="00FB2A03" w:rsidRDefault="00FB2A03" w:rsidP="00FB2A0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N=100;</w:t>
            </w:r>
          </w:p>
          <w:p w14:paraId="3310E935" w14:textId="77777777" w:rsidR="00FB2A03" w:rsidRDefault="00FB2A03" w:rsidP="00FB2A0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T=2000;</w:t>
            </w:r>
          </w:p>
          <w:p w14:paraId="2ACF6142" w14:textId="77777777" w:rsidR="00FB2A03" w:rsidRDefault="00FB2A03" w:rsidP="00FB2A0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U=zeros(</w:t>
            </w:r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N,N</w:t>
            </w:r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);</w:t>
            </w:r>
          </w:p>
          <w:p w14:paraId="70D2F3FF" w14:textId="77777777" w:rsidR="00FB2A03" w:rsidRDefault="00FB2A03" w:rsidP="00FB2A0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6"/>
                <w:szCs w:val="26"/>
              </w:rPr>
              <w:t>%Boundary Conditions</w:t>
            </w:r>
          </w:p>
          <w:p w14:paraId="67E7615D" w14:textId="77777777" w:rsidR="00FB2A03" w:rsidRDefault="00FB2A03" w:rsidP="00FB2A0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U(</w:t>
            </w:r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1,:)=0;</w:t>
            </w:r>
          </w:p>
          <w:p w14:paraId="328F23FF" w14:textId="77777777" w:rsidR="00FB2A03" w:rsidRDefault="00FB2A03" w:rsidP="00FB2A0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U(</w:t>
            </w:r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N,:)=0;</w:t>
            </w:r>
          </w:p>
          <w:p w14:paraId="3864C71A" w14:textId="77777777" w:rsidR="00FB2A03" w:rsidRDefault="00FB2A03" w:rsidP="00FB2A0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U</w:t>
            </w:r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(:,</w:t>
            </w:r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1)=-100;</w:t>
            </w:r>
          </w:p>
          <w:p w14:paraId="0D3705A4" w14:textId="77777777" w:rsidR="00FB2A03" w:rsidRDefault="00FB2A03" w:rsidP="00FB2A0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U</w:t>
            </w:r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(:,</w:t>
            </w:r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N)=100;</w:t>
            </w:r>
          </w:p>
          <w:p w14:paraId="12E02C36" w14:textId="77777777" w:rsidR="00FB2A03" w:rsidRDefault="00FB2A03" w:rsidP="00FB2A0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6"/>
                <w:szCs w:val="26"/>
              </w:rPr>
              <w:t>%Corner Points</w:t>
            </w:r>
          </w:p>
          <w:p w14:paraId="3D0CDFF8" w14:textId="77777777" w:rsidR="00FB2A03" w:rsidRDefault="00FB2A03" w:rsidP="00FB2A0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U(</w:t>
            </w:r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1,1)=-50;</w:t>
            </w:r>
          </w:p>
          <w:p w14:paraId="31F90A75" w14:textId="77777777" w:rsidR="00FB2A03" w:rsidRDefault="00FB2A03" w:rsidP="00FB2A0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U(</w:t>
            </w:r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1,N</w:t>
            </w:r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)=50;</w:t>
            </w:r>
          </w:p>
          <w:p w14:paraId="3A12EA6B" w14:textId="77777777" w:rsidR="00FB2A03" w:rsidRDefault="00FB2A03" w:rsidP="00FB2A0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U(N,</w:t>
            </w:r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1)=</w:t>
            </w:r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-50;</w:t>
            </w:r>
          </w:p>
          <w:p w14:paraId="02B7E264" w14:textId="77777777" w:rsidR="00FB2A03" w:rsidRDefault="00FB2A03" w:rsidP="00FB2A0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U(</w:t>
            </w:r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N,N</w:t>
            </w:r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)=50;</w:t>
            </w:r>
          </w:p>
          <w:p w14:paraId="6374CFCC" w14:textId="77777777" w:rsidR="00FB2A03" w:rsidRDefault="00FB2A03" w:rsidP="00FB2A0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</w:t>
            </w:r>
          </w:p>
          <w:p w14:paraId="1354AB2B" w14:textId="77777777" w:rsidR="00FB2A03" w:rsidRDefault="00FB2A03" w:rsidP="00FB2A0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beta=1;</w:t>
            </w:r>
          </w:p>
          <w:p w14:paraId="323743E0" w14:textId="77777777" w:rsidR="00FB2A03" w:rsidRDefault="00FB2A03" w:rsidP="00FB2A0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</w:t>
            </w:r>
          </w:p>
          <w:p w14:paraId="0D33A525" w14:textId="77777777" w:rsidR="00FB2A03" w:rsidRDefault="00FB2A03" w:rsidP="00FB2A0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err=zeros(T,1);</w:t>
            </w:r>
          </w:p>
          <w:p w14:paraId="11533BD5" w14:textId="77777777" w:rsidR="00FB2A03" w:rsidRDefault="00FB2A03" w:rsidP="00FB2A0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U_prev</w:t>
            </w:r>
            <w:proofErr w:type="spell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=zeros(</w:t>
            </w:r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N,N</w:t>
            </w:r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);</w:t>
            </w:r>
          </w:p>
          <w:p w14:paraId="412B277B" w14:textId="77777777" w:rsidR="00FB2A03" w:rsidRDefault="00FB2A03" w:rsidP="00FB2A0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</w:t>
            </w:r>
          </w:p>
          <w:p w14:paraId="2F967001" w14:textId="77777777" w:rsidR="00FB2A03" w:rsidRDefault="00FB2A03" w:rsidP="00FB2A0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6"/>
                <w:szCs w:val="26"/>
              </w:rPr>
              <w:t>for</w:t>
            </w: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t=</w:t>
            </w:r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1:T</w:t>
            </w:r>
            <w:proofErr w:type="gramEnd"/>
          </w:p>
          <w:p w14:paraId="3953936E" w14:textId="77777777" w:rsidR="00FB2A03" w:rsidRDefault="00FB2A03" w:rsidP="00FB2A0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   </w:t>
            </w:r>
            <w:r>
              <w:rPr>
                <w:rFonts w:ascii="Courier New" w:hAnsi="Courier New" w:cs="Courier New"/>
                <w:color w:val="0000FF"/>
                <w:sz w:val="26"/>
                <w:szCs w:val="26"/>
              </w:rPr>
              <w:t>for</w:t>
            </w: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i</w:t>
            </w:r>
            <w:proofErr w:type="spell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=</w:t>
            </w:r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2:N</w:t>
            </w:r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-1</w:t>
            </w:r>
          </w:p>
          <w:p w14:paraId="564BBE39" w14:textId="77777777" w:rsidR="00FB2A03" w:rsidRDefault="00FB2A03" w:rsidP="00FB2A0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   </w:t>
            </w:r>
            <w:r>
              <w:rPr>
                <w:rFonts w:ascii="Courier New" w:hAnsi="Courier New" w:cs="Courier New"/>
                <w:color w:val="0000FF"/>
                <w:sz w:val="26"/>
                <w:szCs w:val="26"/>
              </w:rPr>
              <w:t>for</w:t>
            </w: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j=</w:t>
            </w:r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2:N</w:t>
            </w:r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-1</w:t>
            </w:r>
          </w:p>
          <w:p w14:paraId="32CD73B0" w14:textId="77777777" w:rsidR="00FB2A03" w:rsidRDefault="00FB2A03" w:rsidP="00FB2A0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       U(</w:t>
            </w:r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i,j</w:t>
            </w:r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)=(U(i-1,j)+beta*(U(i+1,j)+U(i,j+1)+U(i,j-1)))/(2*(1+beta^2));</w:t>
            </w:r>
          </w:p>
          <w:p w14:paraId="0EDBFEC2" w14:textId="77777777" w:rsidR="00FB2A03" w:rsidRDefault="00FB2A03" w:rsidP="00FB2A0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   </w:t>
            </w:r>
            <w:r>
              <w:rPr>
                <w:rFonts w:ascii="Courier New" w:hAnsi="Courier New" w:cs="Courier New"/>
                <w:color w:val="0000FF"/>
                <w:sz w:val="26"/>
                <w:szCs w:val="26"/>
              </w:rPr>
              <w:t>end</w:t>
            </w:r>
          </w:p>
          <w:p w14:paraId="28C90775" w14:textId="77777777" w:rsidR="00FB2A03" w:rsidRDefault="00FB2A03" w:rsidP="00FB2A0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   </w:t>
            </w:r>
            <w:r>
              <w:rPr>
                <w:rFonts w:ascii="Courier New" w:hAnsi="Courier New" w:cs="Courier New"/>
                <w:color w:val="0000FF"/>
                <w:sz w:val="26"/>
                <w:szCs w:val="26"/>
              </w:rPr>
              <w:t>end</w:t>
            </w:r>
          </w:p>
          <w:p w14:paraId="432FE912" w14:textId="77777777" w:rsidR="00FB2A03" w:rsidRDefault="00FB2A03" w:rsidP="00FB2A0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lastRenderedPageBreak/>
              <w:t>err(t)=norm(U-</w:t>
            </w:r>
            <w:proofErr w:type="spell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U_prev</w:t>
            </w:r>
            <w:proofErr w:type="spell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);</w:t>
            </w:r>
          </w:p>
          <w:p w14:paraId="200D4204" w14:textId="77777777" w:rsidR="00FB2A03" w:rsidRDefault="00FB2A03" w:rsidP="00FB2A0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U_prev</w:t>
            </w:r>
            <w:proofErr w:type="spell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=U;</w:t>
            </w:r>
          </w:p>
          <w:p w14:paraId="37AA4B33" w14:textId="77777777" w:rsidR="00FB2A03" w:rsidRDefault="00FB2A03" w:rsidP="00FB2A0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imagesc</w:t>
            </w:r>
            <w:proofErr w:type="spell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(U)</w:t>
            </w:r>
          </w:p>
          <w:p w14:paraId="1B13C2C4" w14:textId="77777777" w:rsidR="00FB2A03" w:rsidRDefault="00FB2A03" w:rsidP="00FB2A0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getframe</w:t>
            </w:r>
            <w:proofErr w:type="spell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;</w:t>
            </w:r>
          </w:p>
          <w:p w14:paraId="60238782" w14:textId="77777777" w:rsidR="00FB2A03" w:rsidRDefault="00FB2A03" w:rsidP="00FB2A0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6"/>
                <w:szCs w:val="26"/>
              </w:rPr>
              <w:t>end</w:t>
            </w:r>
          </w:p>
          <w:p w14:paraId="4E1269CE" w14:textId="77777777" w:rsidR="00FB2A03" w:rsidRDefault="00FB2A03" w:rsidP="00FB2A0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semilogy(err(</w:t>
            </w:r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2:T</w:t>
            </w:r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))</w:t>
            </w:r>
          </w:p>
          <w:p w14:paraId="3371ED09" w14:textId="77777777" w:rsidR="00FB2A03" w:rsidRDefault="00FB2A03" w:rsidP="00FB2A0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xlabel</w:t>
            </w:r>
            <w:proofErr w:type="spell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(</w:t>
            </w:r>
            <w:r>
              <w:rPr>
                <w:rFonts w:ascii="Courier New" w:hAnsi="Courier New" w:cs="Courier New"/>
                <w:color w:val="A020F0"/>
                <w:sz w:val="26"/>
                <w:szCs w:val="26"/>
              </w:rPr>
              <w:t>'iteration'</w:t>
            </w: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)</w:t>
            </w:r>
          </w:p>
          <w:p w14:paraId="349F4D02" w14:textId="77777777" w:rsidR="00FB2A03" w:rsidRDefault="00FB2A03" w:rsidP="00FB2A0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ylabel</w:t>
            </w:r>
            <w:proofErr w:type="spell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(</w:t>
            </w:r>
            <w:r>
              <w:rPr>
                <w:rFonts w:ascii="Courier New" w:hAnsi="Courier New" w:cs="Courier New"/>
                <w:color w:val="A020F0"/>
                <w:sz w:val="26"/>
                <w:szCs w:val="26"/>
              </w:rPr>
              <w:t>'Error'</w:t>
            </w: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)</w:t>
            </w:r>
          </w:p>
          <w:p w14:paraId="79E60205" w14:textId="37C17C9A" w:rsidR="001170DE" w:rsidRDefault="001170DE" w:rsidP="002E1B9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noProof/>
                <w:sz w:val="28"/>
                <w:szCs w:val="28"/>
              </w:rPr>
            </w:pPr>
          </w:p>
          <w:p w14:paraId="14D5F5AB" w14:textId="6907DE02" w:rsidR="00FB2A03" w:rsidRDefault="00C5439C" w:rsidP="002E1B9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noProof/>
                <w:sz w:val="28"/>
                <w:szCs w:val="28"/>
              </w:rPr>
              <w:t>Temperature Profile:</w:t>
            </w:r>
          </w:p>
          <w:p w14:paraId="4248F18C" w14:textId="3A67FE8B" w:rsidR="00FB2A03" w:rsidRDefault="00C5439C" w:rsidP="002E1B9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noProof/>
                <w:sz w:val="28"/>
                <w:szCs w:val="28"/>
              </w:rPr>
              <w:drawing>
                <wp:inline distT="0" distB="0" distL="0" distR="0" wp14:anchorId="429CDE02" wp14:editId="6633169D">
                  <wp:extent cx="5333559" cy="3998645"/>
                  <wp:effectExtent l="0" t="0" r="635" b="1905"/>
                  <wp:docPr id="22" name="Picture 22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11.pn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3559" cy="39986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FAB8289" w14:textId="77777777" w:rsidR="008F3F25" w:rsidRDefault="008F3F25" w:rsidP="002E1B9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noProof/>
                <w:sz w:val="28"/>
                <w:szCs w:val="28"/>
              </w:rPr>
            </w:pPr>
          </w:p>
          <w:p w14:paraId="13F1B0FF" w14:textId="77777777" w:rsidR="008F3F25" w:rsidRDefault="008F3F25" w:rsidP="002E1B9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noProof/>
                <w:sz w:val="28"/>
                <w:szCs w:val="28"/>
              </w:rPr>
            </w:pPr>
          </w:p>
          <w:p w14:paraId="72EB541D" w14:textId="77777777" w:rsidR="008F3F25" w:rsidRDefault="008F3F25" w:rsidP="002E1B9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noProof/>
                <w:sz w:val="28"/>
                <w:szCs w:val="28"/>
              </w:rPr>
            </w:pPr>
          </w:p>
          <w:p w14:paraId="2474F142" w14:textId="77777777" w:rsidR="008F3F25" w:rsidRDefault="008F3F25" w:rsidP="002E1B9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noProof/>
                <w:sz w:val="28"/>
                <w:szCs w:val="28"/>
              </w:rPr>
            </w:pPr>
          </w:p>
          <w:p w14:paraId="141909AF" w14:textId="77777777" w:rsidR="008F3F25" w:rsidRDefault="008F3F25" w:rsidP="002E1B9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noProof/>
                <w:sz w:val="28"/>
                <w:szCs w:val="28"/>
              </w:rPr>
            </w:pPr>
          </w:p>
          <w:p w14:paraId="3971911C" w14:textId="77777777" w:rsidR="008F3F25" w:rsidRDefault="008F3F25" w:rsidP="002E1B9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noProof/>
                <w:sz w:val="28"/>
                <w:szCs w:val="28"/>
              </w:rPr>
            </w:pPr>
          </w:p>
          <w:p w14:paraId="1AA5C999" w14:textId="77777777" w:rsidR="008F3F25" w:rsidRDefault="008F3F25" w:rsidP="002E1B9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noProof/>
                <w:sz w:val="28"/>
                <w:szCs w:val="28"/>
              </w:rPr>
            </w:pPr>
          </w:p>
          <w:p w14:paraId="0CAF5A02" w14:textId="77777777" w:rsidR="008F3F25" w:rsidRDefault="008F3F25" w:rsidP="002E1B9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noProof/>
                <w:sz w:val="28"/>
                <w:szCs w:val="28"/>
              </w:rPr>
            </w:pPr>
          </w:p>
          <w:p w14:paraId="6ED61C16" w14:textId="77777777" w:rsidR="008F3F25" w:rsidRDefault="008F3F25" w:rsidP="002E1B9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noProof/>
                <w:sz w:val="28"/>
                <w:szCs w:val="28"/>
              </w:rPr>
            </w:pPr>
          </w:p>
          <w:p w14:paraId="53F6B730" w14:textId="77777777" w:rsidR="008F3F25" w:rsidRDefault="008F3F25" w:rsidP="002E1B9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noProof/>
                <w:sz w:val="28"/>
                <w:szCs w:val="28"/>
              </w:rPr>
            </w:pPr>
          </w:p>
          <w:p w14:paraId="090B1E5A" w14:textId="77777777" w:rsidR="008F3F25" w:rsidRDefault="008F3F25" w:rsidP="002E1B9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noProof/>
                <w:sz w:val="28"/>
                <w:szCs w:val="28"/>
              </w:rPr>
            </w:pPr>
          </w:p>
          <w:p w14:paraId="08803D2F" w14:textId="77777777" w:rsidR="008F3F25" w:rsidRDefault="008F3F25" w:rsidP="002E1B9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noProof/>
                <w:sz w:val="28"/>
                <w:szCs w:val="28"/>
              </w:rPr>
            </w:pPr>
          </w:p>
          <w:p w14:paraId="3DE16AE2" w14:textId="77777777" w:rsidR="008F3F25" w:rsidRDefault="008F3F25" w:rsidP="002E1B9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noProof/>
                <w:sz w:val="28"/>
                <w:szCs w:val="28"/>
              </w:rPr>
            </w:pPr>
          </w:p>
          <w:p w14:paraId="02B3F72A" w14:textId="77777777" w:rsidR="008F3F25" w:rsidRDefault="008F3F25" w:rsidP="002E1B9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noProof/>
                <w:sz w:val="28"/>
                <w:szCs w:val="28"/>
              </w:rPr>
            </w:pPr>
          </w:p>
          <w:p w14:paraId="3240428C" w14:textId="0BCE4183" w:rsidR="00FB2A03" w:rsidRDefault="00FB2A03" w:rsidP="002E1B9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noProof/>
                <w:sz w:val="28"/>
                <w:szCs w:val="28"/>
              </w:rPr>
              <w:lastRenderedPageBreak/>
              <w:t>Error Propagation:</w:t>
            </w:r>
          </w:p>
          <w:p w14:paraId="6A851848" w14:textId="4860102E" w:rsidR="00FB2A03" w:rsidRDefault="00FB2A03" w:rsidP="002E1B9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noProof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noProof/>
                <w:sz w:val="28"/>
                <w:szCs w:val="28"/>
              </w:rPr>
              <w:drawing>
                <wp:inline distT="0" distB="0" distL="0" distR="0" wp14:anchorId="28598AF5" wp14:editId="1A9DEE09">
                  <wp:extent cx="5333559" cy="3998645"/>
                  <wp:effectExtent l="0" t="0" r="635" b="1905"/>
                  <wp:docPr id="20" name="Picture 20" descr="A close up of a map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8.png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3559" cy="39986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51E5E51" w14:textId="09D63619" w:rsidR="001170DE" w:rsidRPr="007535C0" w:rsidRDefault="001170DE" w:rsidP="002E1B9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</w:tr>
    </w:tbl>
    <w:p w14:paraId="76EAD137" w14:textId="264D0BCD" w:rsidR="00140702" w:rsidRDefault="00140702" w:rsidP="00886A35">
      <w:pPr>
        <w:rPr>
          <w:rFonts w:ascii="Times New Roman" w:hAnsi="Times New Roman" w:cs="Times New Roman"/>
          <w:b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2835"/>
        <w:gridCol w:w="2693"/>
        <w:gridCol w:w="2642"/>
      </w:tblGrid>
      <w:tr w:rsidR="001170DE" w14:paraId="7D8C2F9B" w14:textId="77777777" w:rsidTr="00A352D4">
        <w:tc>
          <w:tcPr>
            <w:tcW w:w="846" w:type="dxa"/>
          </w:tcPr>
          <w:p w14:paraId="275EEA65" w14:textId="7995E94F" w:rsidR="001170DE" w:rsidRDefault="001170DE" w:rsidP="00886A35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Sr. No.</w:t>
            </w:r>
          </w:p>
        </w:tc>
        <w:tc>
          <w:tcPr>
            <w:tcW w:w="2835" w:type="dxa"/>
          </w:tcPr>
          <w:p w14:paraId="7F52EB1F" w14:textId="39D6F4D5" w:rsidR="001170DE" w:rsidRDefault="001170DE" w:rsidP="00886A35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No. of grid segments (N)</w:t>
            </w:r>
          </w:p>
        </w:tc>
        <w:tc>
          <w:tcPr>
            <w:tcW w:w="2693" w:type="dxa"/>
          </w:tcPr>
          <w:p w14:paraId="2B12FA93" w14:textId="1B641F9E" w:rsidR="001170DE" w:rsidRDefault="001170DE" w:rsidP="00886A35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No. of iterations to converge</w:t>
            </w:r>
            <w:r w:rsidR="00C5439C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(e=1e-2)</w:t>
            </w:r>
          </w:p>
        </w:tc>
        <w:tc>
          <w:tcPr>
            <w:tcW w:w="2642" w:type="dxa"/>
          </w:tcPr>
          <w:p w14:paraId="1223AC0D" w14:textId="0124BDE7" w:rsidR="001170DE" w:rsidRDefault="001170DE" w:rsidP="00886A35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Total no. of calculations</w:t>
            </w:r>
          </w:p>
        </w:tc>
      </w:tr>
      <w:tr w:rsidR="001170DE" w14:paraId="55AC2AAD" w14:textId="77777777" w:rsidTr="00A352D4">
        <w:tc>
          <w:tcPr>
            <w:tcW w:w="846" w:type="dxa"/>
          </w:tcPr>
          <w:p w14:paraId="060B590E" w14:textId="072463DB" w:rsidR="001170DE" w:rsidRPr="001170DE" w:rsidRDefault="001170DE" w:rsidP="00886A3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835" w:type="dxa"/>
          </w:tcPr>
          <w:p w14:paraId="7C64186B" w14:textId="247AA3FD" w:rsidR="001170DE" w:rsidRPr="001170DE" w:rsidRDefault="00C5439C" w:rsidP="00886A3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0</w:t>
            </w:r>
          </w:p>
        </w:tc>
        <w:tc>
          <w:tcPr>
            <w:tcW w:w="2693" w:type="dxa"/>
          </w:tcPr>
          <w:p w14:paraId="2709B2C4" w14:textId="1D1A34DA" w:rsidR="001170DE" w:rsidRPr="001170DE" w:rsidRDefault="00C5439C" w:rsidP="00886A3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02</w:t>
            </w:r>
          </w:p>
        </w:tc>
        <w:tc>
          <w:tcPr>
            <w:tcW w:w="2642" w:type="dxa"/>
          </w:tcPr>
          <w:p w14:paraId="3A1BC047" w14:textId="4B464479" w:rsidR="001170DE" w:rsidRPr="001170DE" w:rsidRDefault="00C5439C" w:rsidP="00886A3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80,800</w:t>
            </w:r>
          </w:p>
        </w:tc>
      </w:tr>
      <w:tr w:rsidR="001170DE" w14:paraId="2422BC86" w14:textId="77777777" w:rsidTr="00A352D4">
        <w:tc>
          <w:tcPr>
            <w:tcW w:w="846" w:type="dxa"/>
          </w:tcPr>
          <w:p w14:paraId="48EE023E" w14:textId="1A1773A5" w:rsidR="001170DE" w:rsidRPr="001170DE" w:rsidRDefault="001170DE" w:rsidP="00886A3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2835" w:type="dxa"/>
          </w:tcPr>
          <w:p w14:paraId="6DD8E4BB" w14:textId="4CFA59CA" w:rsidR="001170DE" w:rsidRPr="001170DE" w:rsidRDefault="00C5439C" w:rsidP="00886A3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0</w:t>
            </w:r>
          </w:p>
        </w:tc>
        <w:tc>
          <w:tcPr>
            <w:tcW w:w="2693" w:type="dxa"/>
          </w:tcPr>
          <w:p w14:paraId="34CBBC77" w14:textId="71D327AD" w:rsidR="001170DE" w:rsidRPr="001170DE" w:rsidRDefault="00C5439C" w:rsidP="00886A3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01</w:t>
            </w:r>
          </w:p>
        </w:tc>
        <w:tc>
          <w:tcPr>
            <w:tcW w:w="2642" w:type="dxa"/>
          </w:tcPr>
          <w:p w14:paraId="0709F5AE" w14:textId="1ECA204F" w:rsidR="001170DE" w:rsidRPr="001170DE" w:rsidRDefault="00C5439C" w:rsidP="00886A3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,60,900</w:t>
            </w:r>
          </w:p>
        </w:tc>
      </w:tr>
      <w:tr w:rsidR="001170DE" w14:paraId="224F21E2" w14:textId="77777777" w:rsidTr="00A352D4">
        <w:tc>
          <w:tcPr>
            <w:tcW w:w="846" w:type="dxa"/>
          </w:tcPr>
          <w:p w14:paraId="63A72FE1" w14:textId="10BC456E" w:rsidR="001170DE" w:rsidRPr="001170DE" w:rsidRDefault="001170DE" w:rsidP="00886A3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2835" w:type="dxa"/>
          </w:tcPr>
          <w:p w14:paraId="1FE4A45B" w14:textId="0C8FF585" w:rsidR="001170DE" w:rsidRPr="001170DE" w:rsidRDefault="00C5439C" w:rsidP="00886A3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0</w:t>
            </w:r>
          </w:p>
        </w:tc>
        <w:tc>
          <w:tcPr>
            <w:tcW w:w="2693" w:type="dxa"/>
          </w:tcPr>
          <w:p w14:paraId="2181F3D4" w14:textId="6278B7C8" w:rsidR="001170DE" w:rsidRPr="001170DE" w:rsidRDefault="00C5439C" w:rsidP="00886A3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635</w:t>
            </w:r>
          </w:p>
        </w:tc>
        <w:tc>
          <w:tcPr>
            <w:tcW w:w="2642" w:type="dxa"/>
          </w:tcPr>
          <w:p w14:paraId="1173CB68" w14:textId="2B0AB99D" w:rsidR="001170DE" w:rsidRPr="001170DE" w:rsidRDefault="00C5439C" w:rsidP="00886A3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0,16,000</w:t>
            </w:r>
          </w:p>
        </w:tc>
      </w:tr>
      <w:tr w:rsidR="001170DE" w14:paraId="4210741C" w14:textId="77777777" w:rsidTr="00A352D4">
        <w:tc>
          <w:tcPr>
            <w:tcW w:w="846" w:type="dxa"/>
          </w:tcPr>
          <w:p w14:paraId="50D3B16B" w14:textId="21C04130" w:rsidR="001170DE" w:rsidRPr="001170DE" w:rsidRDefault="001170DE" w:rsidP="00886A3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2835" w:type="dxa"/>
          </w:tcPr>
          <w:p w14:paraId="644A394D" w14:textId="3DA059BF" w:rsidR="001170DE" w:rsidRPr="001170DE" w:rsidRDefault="00C5439C" w:rsidP="00886A3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50</w:t>
            </w:r>
          </w:p>
        </w:tc>
        <w:tc>
          <w:tcPr>
            <w:tcW w:w="2693" w:type="dxa"/>
          </w:tcPr>
          <w:p w14:paraId="0E851A3D" w14:textId="6729DAFC" w:rsidR="001170DE" w:rsidRPr="001170DE" w:rsidRDefault="00C5439C" w:rsidP="00C5439C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896</w:t>
            </w:r>
          </w:p>
        </w:tc>
        <w:tc>
          <w:tcPr>
            <w:tcW w:w="2642" w:type="dxa"/>
          </w:tcPr>
          <w:p w14:paraId="234C52C7" w14:textId="09DF1050" w:rsidR="001170DE" w:rsidRPr="001170DE" w:rsidRDefault="00C5439C" w:rsidP="00886A3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2,40,000</w:t>
            </w:r>
          </w:p>
        </w:tc>
      </w:tr>
      <w:tr w:rsidR="001170DE" w14:paraId="67AD3C01" w14:textId="77777777" w:rsidTr="00A352D4">
        <w:tc>
          <w:tcPr>
            <w:tcW w:w="846" w:type="dxa"/>
          </w:tcPr>
          <w:p w14:paraId="0C432B85" w14:textId="67919910" w:rsidR="001170DE" w:rsidRPr="001170DE" w:rsidRDefault="001170DE" w:rsidP="00886A3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2835" w:type="dxa"/>
          </w:tcPr>
          <w:p w14:paraId="07E93C86" w14:textId="4C445DEA" w:rsidR="001170DE" w:rsidRPr="001170DE" w:rsidRDefault="00C5439C" w:rsidP="00886A3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60</w:t>
            </w:r>
          </w:p>
        </w:tc>
        <w:tc>
          <w:tcPr>
            <w:tcW w:w="2693" w:type="dxa"/>
          </w:tcPr>
          <w:p w14:paraId="19C3A4CB" w14:textId="63CA7C2A" w:rsidR="001170DE" w:rsidRPr="001170DE" w:rsidRDefault="00C5439C" w:rsidP="00886A3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181</w:t>
            </w:r>
          </w:p>
        </w:tc>
        <w:tc>
          <w:tcPr>
            <w:tcW w:w="2642" w:type="dxa"/>
          </w:tcPr>
          <w:p w14:paraId="0195B77F" w14:textId="69992923" w:rsidR="001170DE" w:rsidRPr="001170DE" w:rsidRDefault="00C5439C" w:rsidP="00886A3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2,51,600</w:t>
            </w:r>
          </w:p>
        </w:tc>
      </w:tr>
    </w:tbl>
    <w:p w14:paraId="74CA6D6B" w14:textId="77777777" w:rsidR="001170DE" w:rsidRDefault="001170DE" w:rsidP="00886A35">
      <w:pPr>
        <w:rPr>
          <w:rFonts w:ascii="Times New Roman" w:hAnsi="Times New Roman" w:cs="Times New Roman"/>
          <w:b/>
          <w:sz w:val="28"/>
          <w:szCs w:val="28"/>
        </w:rPr>
      </w:pPr>
    </w:p>
    <w:p w14:paraId="0DF1B0B1" w14:textId="756CD3A7" w:rsidR="001170DE" w:rsidRPr="001170DE" w:rsidRDefault="001170DE" w:rsidP="001170DE">
      <w:pPr>
        <w:rPr>
          <w:rFonts w:ascii="Times New Roman" w:hAnsi="Times New Roman" w:cs="Times New Roman"/>
          <w:sz w:val="28"/>
          <w:szCs w:val="28"/>
        </w:rPr>
      </w:pPr>
      <w:r w:rsidRPr="001170DE">
        <w:rPr>
          <w:rFonts w:ascii="Times New Roman" w:hAnsi="Times New Roman" w:cs="Times New Roman"/>
          <w:b/>
          <w:sz w:val="28"/>
          <w:szCs w:val="28"/>
        </w:rPr>
        <w:t>Poisson equation:</w:t>
      </w:r>
      <w:r w:rsidRPr="001170DE">
        <w:rPr>
          <w:rFonts w:ascii="Times New Roman" w:hAnsi="Times New Roman" w:cs="Times New Roman"/>
          <w:sz w:val="28"/>
          <w:szCs w:val="28"/>
        </w:rPr>
        <w:t xml:space="preserve"> In the previous problem, incorporate a point heater of 500</w:t>
      </w:r>
      <w:r w:rsidRPr="001170DE">
        <w:rPr>
          <w:rFonts w:ascii="Times New Roman" w:hAnsi="Times New Roman" w:cs="Times New Roman"/>
          <w:sz w:val="28"/>
          <w:szCs w:val="28"/>
          <w:vertAlign w:val="superscript"/>
        </w:rPr>
        <w:t>o</w:t>
      </w:r>
      <w:r w:rsidRPr="001170DE">
        <w:rPr>
          <w:rFonts w:ascii="Times New Roman" w:hAnsi="Times New Roman" w:cs="Times New Roman"/>
          <w:sz w:val="28"/>
          <w:szCs w:val="28"/>
        </w:rPr>
        <w:t>C</w:t>
      </w:r>
    </w:p>
    <w:p w14:paraId="7EA75109" w14:textId="1024637D" w:rsidR="001170DE" w:rsidRPr="001170DE" w:rsidRDefault="001170DE" w:rsidP="001170DE">
      <w:pPr>
        <w:rPr>
          <w:rFonts w:ascii="Times New Roman" w:hAnsi="Times New Roman" w:cs="Times New Roman"/>
          <w:sz w:val="28"/>
          <w:szCs w:val="28"/>
        </w:rPr>
      </w:pPr>
      <w:r w:rsidRPr="001170DE">
        <w:rPr>
          <w:rFonts w:ascii="Times New Roman" w:hAnsi="Times New Roman" w:cs="Times New Roman"/>
          <w:sz w:val="28"/>
          <w:szCs w:val="28"/>
        </w:rPr>
        <w:t>at the centre of the square plate and determine the equilibrium temperature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1170DE">
        <w:rPr>
          <w:rFonts w:ascii="Times New Roman" w:hAnsi="Times New Roman" w:cs="Times New Roman"/>
          <w:sz w:val="28"/>
          <w:szCs w:val="28"/>
        </w:rPr>
        <w:t>distribution for a given error limit. Use an x-y grid of minimum 20×20 segments</w:t>
      </w:r>
    </w:p>
    <w:p w14:paraId="73DCCAE4" w14:textId="77777777" w:rsidR="001170DE" w:rsidRPr="001170DE" w:rsidRDefault="001170DE" w:rsidP="001170DE">
      <w:pPr>
        <w:rPr>
          <w:rFonts w:ascii="Times New Roman" w:hAnsi="Times New Roman" w:cs="Times New Roman"/>
          <w:sz w:val="28"/>
          <w:szCs w:val="28"/>
        </w:rPr>
      </w:pPr>
      <w:r w:rsidRPr="001170DE">
        <w:rPr>
          <w:rFonts w:ascii="Times New Roman" w:hAnsi="Times New Roman" w:cs="Times New Roman"/>
          <w:sz w:val="28"/>
          <w:szCs w:val="28"/>
        </w:rPr>
        <w:t>The boundary conditions are:</w:t>
      </w:r>
    </w:p>
    <w:p w14:paraId="78607A25" w14:textId="77777777" w:rsidR="001170DE" w:rsidRPr="001170DE" w:rsidRDefault="001170DE" w:rsidP="001170DE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1170DE">
        <w:rPr>
          <w:rFonts w:ascii="Times New Roman" w:hAnsi="Times New Roman" w:cs="Times New Roman"/>
          <w:sz w:val="28"/>
          <w:szCs w:val="28"/>
        </w:rPr>
        <w:t>T(</w:t>
      </w:r>
      <w:proofErr w:type="gramEnd"/>
      <w:r w:rsidRPr="001170DE">
        <w:rPr>
          <w:rFonts w:ascii="Times New Roman" w:hAnsi="Times New Roman" w:cs="Times New Roman"/>
          <w:sz w:val="28"/>
          <w:szCs w:val="28"/>
        </w:rPr>
        <w:t>x = 0) = T(x = L) = 0° C, T(y = 0) = -100°, T(y = L) = 100° at all time, corner</w:t>
      </w:r>
    </w:p>
    <w:p w14:paraId="7A05E15C" w14:textId="1D43B8A7" w:rsidR="001170DE" w:rsidRDefault="001170DE" w:rsidP="001170DE">
      <w:pPr>
        <w:rPr>
          <w:rFonts w:ascii="Times New Roman" w:hAnsi="Times New Roman" w:cs="Times New Roman"/>
          <w:sz w:val="28"/>
          <w:szCs w:val="28"/>
        </w:rPr>
      </w:pPr>
      <w:r w:rsidRPr="001170DE">
        <w:rPr>
          <w:rFonts w:ascii="Times New Roman" w:hAnsi="Times New Roman" w:cs="Times New Roman"/>
          <w:sz w:val="28"/>
          <w:szCs w:val="28"/>
        </w:rPr>
        <w:t>points are assumed to have T equals to the average of adjoining sites.</w:t>
      </w:r>
    </w:p>
    <w:p w14:paraId="4A0F9B0F" w14:textId="53BC77B9" w:rsidR="008F3F25" w:rsidRDefault="008F3F25" w:rsidP="001170DE">
      <w:pPr>
        <w:rPr>
          <w:rFonts w:ascii="Times New Roman" w:hAnsi="Times New Roman" w:cs="Times New Roman"/>
          <w:sz w:val="28"/>
          <w:szCs w:val="28"/>
        </w:rPr>
      </w:pPr>
    </w:p>
    <w:p w14:paraId="0049D5EB" w14:textId="77777777" w:rsidR="008F3F25" w:rsidRPr="001170DE" w:rsidRDefault="008F3F25" w:rsidP="001170DE">
      <w:pPr>
        <w:rPr>
          <w:rFonts w:ascii="Times New Roman" w:hAnsi="Times New Roman" w:cs="Times New Roman"/>
          <w:sz w:val="28"/>
          <w:szCs w:val="28"/>
        </w:rPr>
      </w:pPr>
    </w:p>
    <w:p w14:paraId="722D6591" w14:textId="2F1C33EA" w:rsidR="00886A35" w:rsidRPr="00886A35" w:rsidRDefault="00886A35" w:rsidP="00886A35">
      <w:pPr>
        <w:rPr>
          <w:rFonts w:ascii="Times New Roman" w:hAnsi="Times New Roman" w:cs="Times New Roman"/>
          <w:b/>
          <w:sz w:val="28"/>
          <w:szCs w:val="28"/>
        </w:rPr>
      </w:pPr>
      <w:r w:rsidRPr="00886A35">
        <w:rPr>
          <w:rFonts w:ascii="Times New Roman" w:hAnsi="Times New Roman" w:cs="Times New Roman"/>
          <w:b/>
          <w:sz w:val="28"/>
          <w:szCs w:val="28"/>
        </w:rPr>
        <w:t>ANSWER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86A35" w:rsidRPr="007535C0" w14:paraId="58CEC121" w14:textId="77777777" w:rsidTr="00886A35">
        <w:tc>
          <w:tcPr>
            <w:tcW w:w="9016" w:type="dxa"/>
          </w:tcPr>
          <w:p w14:paraId="6318FBB7" w14:textId="77777777" w:rsidR="00C5439C" w:rsidRDefault="00C5439C" w:rsidP="00C5439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clear</w:t>
            </w:r>
          </w:p>
          <w:p w14:paraId="507D84C1" w14:textId="77777777" w:rsidR="00C5439C" w:rsidRDefault="00C5439C" w:rsidP="00C5439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clc</w:t>
            </w:r>
            <w:proofErr w:type="spellEnd"/>
          </w:p>
          <w:p w14:paraId="7A5AC1D1" w14:textId="77777777" w:rsidR="00C5439C" w:rsidRDefault="00C5439C" w:rsidP="00C5439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</w:t>
            </w:r>
          </w:p>
          <w:p w14:paraId="06CA69BD" w14:textId="77777777" w:rsidR="00C5439C" w:rsidRDefault="00C5439C" w:rsidP="00C5439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N=100;</w:t>
            </w:r>
          </w:p>
          <w:p w14:paraId="1E47200D" w14:textId="77777777" w:rsidR="00C5439C" w:rsidRDefault="00C5439C" w:rsidP="00C5439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T=2000;</w:t>
            </w:r>
          </w:p>
          <w:p w14:paraId="29A54287" w14:textId="77777777" w:rsidR="00C5439C" w:rsidRDefault="00C5439C" w:rsidP="00C5439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U=zeros(</w:t>
            </w:r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N,N</w:t>
            </w:r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);</w:t>
            </w:r>
          </w:p>
          <w:p w14:paraId="43F60A89" w14:textId="77777777" w:rsidR="00C5439C" w:rsidRDefault="00C5439C" w:rsidP="00C5439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6"/>
                <w:szCs w:val="26"/>
              </w:rPr>
              <w:t>%Boundary Conditions</w:t>
            </w:r>
          </w:p>
          <w:p w14:paraId="50FF0D46" w14:textId="77777777" w:rsidR="00C5439C" w:rsidRDefault="00C5439C" w:rsidP="00C5439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U(</w:t>
            </w:r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1,:)=0;</w:t>
            </w:r>
          </w:p>
          <w:p w14:paraId="63AD18A9" w14:textId="77777777" w:rsidR="00C5439C" w:rsidRDefault="00C5439C" w:rsidP="00C5439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U(</w:t>
            </w:r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N,:)=0;</w:t>
            </w:r>
          </w:p>
          <w:p w14:paraId="0297EA42" w14:textId="77777777" w:rsidR="00C5439C" w:rsidRDefault="00C5439C" w:rsidP="00C5439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U</w:t>
            </w:r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(:,</w:t>
            </w:r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1)=-100;</w:t>
            </w:r>
          </w:p>
          <w:p w14:paraId="190297CE" w14:textId="77777777" w:rsidR="00C5439C" w:rsidRDefault="00C5439C" w:rsidP="00C5439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U</w:t>
            </w:r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(:,</w:t>
            </w:r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N)=100;</w:t>
            </w:r>
          </w:p>
          <w:p w14:paraId="13868BAA" w14:textId="77777777" w:rsidR="00C5439C" w:rsidRDefault="00C5439C" w:rsidP="00C5439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6"/>
                <w:szCs w:val="26"/>
              </w:rPr>
              <w:t>%Corner Points</w:t>
            </w:r>
          </w:p>
          <w:p w14:paraId="2BA8AA5D" w14:textId="77777777" w:rsidR="00C5439C" w:rsidRDefault="00C5439C" w:rsidP="00C5439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U(</w:t>
            </w:r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1,1)=-50;</w:t>
            </w:r>
          </w:p>
          <w:p w14:paraId="009C6EB5" w14:textId="77777777" w:rsidR="00C5439C" w:rsidRDefault="00C5439C" w:rsidP="00C5439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U(</w:t>
            </w:r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1,N</w:t>
            </w:r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)=50;</w:t>
            </w:r>
          </w:p>
          <w:p w14:paraId="0C4FBCB8" w14:textId="77777777" w:rsidR="00C5439C" w:rsidRDefault="00C5439C" w:rsidP="00C5439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U(N,</w:t>
            </w:r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1)=</w:t>
            </w:r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-50;</w:t>
            </w:r>
          </w:p>
          <w:p w14:paraId="6A07A3B4" w14:textId="77777777" w:rsidR="00C5439C" w:rsidRDefault="00C5439C" w:rsidP="00C5439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U(</w:t>
            </w:r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N,N</w:t>
            </w:r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)=50;</w:t>
            </w:r>
          </w:p>
          <w:p w14:paraId="422012F5" w14:textId="77777777" w:rsidR="00C5439C" w:rsidRDefault="00C5439C" w:rsidP="00C5439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</w:t>
            </w:r>
          </w:p>
          <w:p w14:paraId="63842C00" w14:textId="77777777" w:rsidR="00C5439C" w:rsidRDefault="00C5439C" w:rsidP="00C5439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beta=1;</w:t>
            </w:r>
          </w:p>
          <w:p w14:paraId="6098E486" w14:textId="77777777" w:rsidR="00C5439C" w:rsidRDefault="00C5439C" w:rsidP="00C5439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</w:t>
            </w:r>
          </w:p>
          <w:p w14:paraId="6483D16D" w14:textId="77777777" w:rsidR="00C5439C" w:rsidRDefault="00C5439C" w:rsidP="00C5439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err=zeros(T,1);</w:t>
            </w:r>
          </w:p>
          <w:p w14:paraId="30064041" w14:textId="77777777" w:rsidR="00C5439C" w:rsidRDefault="00C5439C" w:rsidP="00C5439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U_prev</w:t>
            </w:r>
            <w:proofErr w:type="spell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=zeros(</w:t>
            </w:r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N,N</w:t>
            </w:r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);</w:t>
            </w:r>
          </w:p>
          <w:p w14:paraId="7ADBC88A" w14:textId="77777777" w:rsidR="00C5439C" w:rsidRDefault="00C5439C" w:rsidP="00C5439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</w:t>
            </w:r>
          </w:p>
          <w:p w14:paraId="5CA9488C" w14:textId="77777777" w:rsidR="00C5439C" w:rsidRDefault="00C5439C" w:rsidP="00C5439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6"/>
                <w:szCs w:val="26"/>
              </w:rPr>
              <w:t>for</w:t>
            </w: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t=</w:t>
            </w:r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1:T</w:t>
            </w:r>
            <w:proofErr w:type="gramEnd"/>
          </w:p>
          <w:p w14:paraId="65510AC8" w14:textId="77777777" w:rsidR="00C5439C" w:rsidRDefault="00C5439C" w:rsidP="00C5439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   </w:t>
            </w:r>
            <w:r>
              <w:rPr>
                <w:rFonts w:ascii="Courier New" w:hAnsi="Courier New" w:cs="Courier New"/>
                <w:color w:val="0000FF"/>
                <w:sz w:val="26"/>
                <w:szCs w:val="26"/>
              </w:rPr>
              <w:t>for</w:t>
            </w: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i</w:t>
            </w:r>
            <w:proofErr w:type="spell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=</w:t>
            </w:r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2:N</w:t>
            </w:r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-1</w:t>
            </w:r>
          </w:p>
          <w:p w14:paraId="71179862" w14:textId="77777777" w:rsidR="00C5439C" w:rsidRDefault="00C5439C" w:rsidP="00C5439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   </w:t>
            </w:r>
            <w:r>
              <w:rPr>
                <w:rFonts w:ascii="Courier New" w:hAnsi="Courier New" w:cs="Courier New"/>
                <w:color w:val="0000FF"/>
                <w:sz w:val="26"/>
                <w:szCs w:val="26"/>
              </w:rPr>
              <w:t>for</w:t>
            </w: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j=</w:t>
            </w:r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2:N</w:t>
            </w:r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-1</w:t>
            </w:r>
          </w:p>
          <w:p w14:paraId="313DDFDD" w14:textId="77777777" w:rsidR="00C5439C" w:rsidRDefault="00C5439C" w:rsidP="00C5439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       U(</w:t>
            </w:r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i,j</w:t>
            </w:r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)=(U(i-1,j)+beta*(U(i+1,j)+U(i,j+1)+U(i,j-1)))/(2*(1+beta^2));</w:t>
            </w:r>
          </w:p>
          <w:p w14:paraId="2DC1E94B" w14:textId="77777777" w:rsidR="00C5439C" w:rsidRDefault="00C5439C" w:rsidP="00C5439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   </w:t>
            </w:r>
            <w:r>
              <w:rPr>
                <w:rFonts w:ascii="Courier New" w:hAnsi="Courier New" w:cs="Courier New"/>
                <w:color w:val="0000FF"/>
                <w:sz w:val="26"/>
                <w:szCs w:val="26"/>
              </w:rPr>
              <w:t>end</w:t>
            </w:r>
          </w:p>
          <w:p w14:paraId="031FAB15" w14:textId="77777777" w:rsidR="00C5439C" w:rsidRDefault="00C5439C" w:rsidP="00C5439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   </w:t>
            </w:r>
            <w:r>
              <w:rPr>
                <w:rFonts w:ascii="Courier New" w:hAnsi="Courier New" w:cs="Courier New"/>
                <w:color w:val="0000FF"/>
                <w:sz w:val="26"/>
                <w:szCs w:val="26"/>
              </w:rPr>
              <w:t>end</w:t>
            </w:r>
          </w:p>
          <w:p w14:paraId="70F2E705" w14:textId="77777777" w:rsidR="00C5439C" w:rsidRDefault="00C5439C" w:rsidP="00C5439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U(N/</w:t>
            </w:r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2,N</w:t>
            </w:r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/2)=U(N/2,N/2)+500/4;</w:t>
            </w:r>
          </w:p>
          <w:p w14:paraId="319592F8" w14:textId="77777777" w:rsidR="00C5439C" w:rsidRDefault="00C5439C" w:rsidP="00C5439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err(t)=norm(U-</w:t>
            </w:r>
            <w:proofErr w:type="spell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U_prev</w:t>
            </w:r>
            <w:proofErr w:type="spell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);</w:t>
            </w:r>
          </w:p>
          <w:p w14:paraId="52341114" w14:textId="77777777" w:rsidR="00C5439C" w:rsidRDefault="00C5439C" w:rsidP="00C5439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U_prev</w:t>
            </w:r>
            <w:proofErr w:type="spell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=U;</w:t>
            </w:r>
          </w:p>
          <w:p w14:paraId="32801611" w14:textId="77777777" w:rsidR="00C5439C" w:rsidRDefault="00C5439C" w:rsidP="00C5439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contour(U,100)</w:t>
            </w:r>
          </w:p>
          <w:p w14:paraId="76DB4FEE" w14:textId="77777777" w:rsidR="00C5439C" w:rsidRDefault="00C5439C" w:rsidP="00C5439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colorbar</w:t>
            </w:r>
            <w:proofErr w:type="spellEnd"/>
          </w:p>
          <w:p w14:paraId="569661C9" w14:textId="77777777" w:rsidR="00C5439C" w:rsidRDefault="00C5439C" w:rsidP="00C5439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getframe</w:t>
            </w:r>
            <w:proofErr w:type="spell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;</w:t>
            </w:r>
          </w:p>
          <w:p w14:paraId="62322D77" w14:textId="77777777" w:rsidR="00C5439C" w:rsidRDefault="00C5439C" w:rsidP="00C5439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6"/>
                <w:szCs w:val="26"/>
              </w:rPr>
              <w:t>end</w:t>
            </w:r>
          </w:p>
          <w:p w14:paraId="3A071914" w14:textId="77777777" w:rsidR="00C5439C" w:rsidRDefault="00C5439C" w:rsidP="00C5439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semilogy(err(</w:t>
            </w:r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2:T</w:t>
            </w:r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))</w:t>
            </w:r>
          </w:p>
          <w:p w14:paraId="3D59EEDB" w14:textId="77777777" w:rsidR="00C5439C" w:rsidRDefault="00C5439C" w:rsidP="00C5439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xlabel</w:t>
            </w:r>
            <w:proofErr w:type="spell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(</w:t>
            </w:r>
            <w:r>
              <w:rPr>
                <w:rFonts w:ascii="Courier New" w:hAnsi="Courier New" w:cs="Courier New"/>
                <w:color w:val="A020F0"/>
                <w:sz w:val="26"/>
                <w:szCs w:val="26"/>
              </w:rPr>
              <w:t>'iteration'</w:t>
            </w: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)</w:t>
            </w:r>
          </w:p>
          <w:p w14:paraId="3E2D1230" w14:textId="77777777" w:rsidR="00C5439C" w:rsidRDefault="00C5439C" w:rsidP="00C5439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ylabel</w:t>
            </w:r>
            <w:proofErr w:type="spell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(</w:t>
            </w:r>
            <w:r>
              <w:rPr>
                <w:rFonts w:ascii="Courier New" w:hAnsi="Courier New" w:cs="Courier New"/>
                <w:color w:val="A020F0"/>
                <w:sz w:val="26"/>
                <w:szCs w:val="26"/>
              </w:rPr>
              <w:t>'Error'</w:t>
            </w: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)</w:t>
            </w:r>
          </w:p>
          <w:p w14:paraId="0828F509" w14:textId="2BA04674" w:rsidR="00140702" w:rsidRDefault="00140702" w:rsidP="001170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6"/>
                <w:szCs w:val="26"/>
              </w:rPr>
            </w:pPr>
          </w:p>
          <w:p w14:paraId="3EBB9ED1" w14:textId="3EC89583" w:rsidR="008F3F25" w:rsidRDefault="008F3F25" w:rsidP="001170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6"/>
                <w:szCs w:val="26"/>
              </w:rPr>
            </w:pPr>
          </w:p>
          <w:p w14:paraId="301C9769" w14:textId="53E9624C" w:rsidR="008F3F25" w:rsidRDefault="008F3F25" w:rsidP="001170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6"/>
                <w:szCs w:val="26"/>
              </w:rPr>
            </w:pPr>
          </w:p>
          <w:p w14:paraId="3B6CDE91" w14:textId="5AA33C29" w:rsidR="008F3F25" w:rsidRDefault="008F3F25" w:rsidP="001170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6"/>
                <w:szCs w:val="26"/>
              </w:rPr>
            </w:pPr>
          </w:p>
          <w:p w14:paraId="546F64A3" w14:textId="77777777" w:rsidR="008F3F25" w:rsidRDefault="008F3F25" w:rsidP="001170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6"/>
                <w:szCs w:val="26"/>
              </w:rPr>
            </w:pPr>
            <w:bookmarkStart w:id="0" w:name="_GoBack"/>
            <w:bookmarkEnd w:id="0"/>
          </w:p>
          <w:p w14:paraId="70301C27" w14:textId="6C890CEB" w:rsidR="00C5439C" w:rsidRPr="00C5439C" w:rsidRDefault="00C5439C" w:rsidP="001170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color w:val="000000"/>
                <w:sz w:val="26"/>
                <w:szCs w:val="26"/>
              </w:rPr>
            </w:pPr>
            <w:r w:rsidRPr="00C5439C">
              <w:rPr>
                <w:rFonts w:ascii="Courier New" w:hAnsi="Courier New" w:cs="Courier New"/>
                <w:b/>
                <w:color w:val="000000"/>
                <w:sz w:val="26"/>
                <w:szCs w:val="26"/>
              </w:rPr>
              <w:lastRenderedPageBreak/>
              <w:t>Temperature Profile:</w:t>
            </w:r>
          </w:p>
          <w:p w14:paraId="60C172D4" w14:textId="2214490E" w:rsidR="00C5439C" w:rsidRDefault="00C5439C" w:rsidP="001170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color w:val="000000"/>
                <w:sz w:val="26"/>
                <w:szCs w:val="26"/>
              </w:rPr>
            </w:pPr>
            <w:r>
              <w:rPr>
                <w:rFonts w:ascii="Courier New" w:hAnsi="Courier New" w:cs="Courier New"/>
                <w:b/>
                <w:noProof/>
                <w:color w:val="000000"/>
                <w:sz w:val="26"/>
                <w:szCs w:val="26"/>
              </w:rPr>
              <w:drawing>
                <wp:inline distT="0" distB="0" distL="0" distR="0" wp14:anchorId="7F43693C" wp14:editId="665CBEB9">
                  <wp:extent cx="5333559" cy="3998645"/>
                  <wp:effectExtent l="0" t="0" r="635" b="1905"/>
                  <wp:docPr id="24" name="Picture 24" descr="A screenshot of a cell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10.png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3559" cy="39986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E8DF3BF" w14:textId="77777777" w:rsidR="00C5439C" w:rsidRPr="00C5439C" w:rsidRDefault="00C5439C" w:rsidP="001170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color w:val="000000"/>
                <w:sz w:val="26"/>
                <w:szCs w:val="26"/>
              </w:rPr>
            </w:pPr>
          </w:p>
          <w:p w14:paraId="7344EFD0" w14:textId="664E13A9" w:rsidR="00C5439C" w:rsidRPr="00C5439C" w:rsidRDefault="00C5439C" w:rsidP="001170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color w:val="000000"/>
                <w:sz w:val="26"/>
                <w:szCs w:val="26"/>
              </w:rPr>
            </w:pPr>
            <w:r w:rsidRPr="00C5439C">
              <w:rPr>
                <w:rFonts w:ascii="Courier New" w:hAnsi="Courier New" w:cs="Courier New"/>
                <w:b/>
                <w:color w:val="000000"/>
                <w:sz w:val="26"/>
                <w:szCs w:val="26"/>
              </w:rPr>
              <w:t>Error Propagation:</w:t>
            </w:r>
          </w:p>
          <w:p w14:paraId="2743382C" w14:textId="5074B295" w:rsidR="001170DE" w:rsidRPr="008F3F25" w:rsidRDefault="00C5439C" w:rsidP="001170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color w:val="000000"/>
                <w:sz w:val="26"/>
                <w:szCs w:val="26"/>
              </w:rPr>
            </w:pPr>
            <w:r>
              <w:rPr>
                <w:rFonts w:ascii="Courier New" w:hAnsi="Courier New" w:cs="Courier New"/>
                <w:b/>
                <w:noProof/>
                <w:color w:val="000000"/>
                <w:sz w:val="26"/>
                <w:szCs w:val="26"/>
              </w:rPr>
              <w:drawing>
                <wp:inline distT="0" distB="0" distL="0" distR="0" wp14:anchorId="7C7116E2" wp14:editId="5097A48F">
                  <wp:extent cx="5333559" cy="3998645"/>
                  <wp:effectExtent l="0" t="0" r="635" b="1905"/>
                  <wp:docPr id="23" name="Picture 23" descr="A screenshot of a cell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7.png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3559" cy="39986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007B8B7" w14:textId="77777777" w:rsidR="00BE2235" w:rsidRPr="007535C0" w:rsidRDefault="00BE2235" w:rsidP="00BE2235">
      <w:pPr>
        <w:rPr>
          <w:rFonts w:ascii="Times New Roman" w:hAnsi="Times New Roman" w:cs="Times New Roman"/>
          <w:b/>
          <w:sz w:val="28"/>
          <w:szCs w:val="28"/>
        </w:rPr>
      </w:pPr>
    </w:p>
    <w:sectPr w:rsidR="00BE2235" w:rsidRPr="007535C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LiberationSerif-Bold">
    <w:altName w:val="Cambria"/>
    <w:panose1 w:val="00000000000000000000"/>
    <w:charset w:val="00"/>
    <w:family w:val="roman"/>
    <w:notTrueType/>
    <w:pitch w:val="default"/>
  </w:font>
  <w:font w:name="LiberationSerif">
    <w:altName w:val="Cambria"/>
    <w:panose1 w:val="00000000000000000000"/>
    <w:charset w:val="00"/>
    <w:family w:val="roman"/>
    <w:notTrueType/>
    <w:pitch w:val="default"/>
  </w:font>
  <w:font w:name="LiberationSerif-Italic">
    <w:altName w:val="Cambria"/>
    <w:panose1 w:val="00000000000000000000"/>
    <w:charset w:val="00"/>
    <w:family w:val="roman"/>
    <w:notTrueType/>
    <w:pitch w:val="default"/>
  </w:font>
  <w:font w:name="OpenSymbol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1649"/>
    <w:multiLevelType w:val="hybridMultilevel"/>
    <w:tmpl w:val="7D988C94"/>
    <w:lvl w:ilvl="0" w:tplc="7E1A4C16">
      <w:start w:val="1"/>
      <w:numFmt w:val="lowerLetter"/>
      <w:lvlText w:val="%1)"/>
      <w:lvlJc w:val="left"/>
      <w:pPr>
        <w:ind w:left="0" w:firstLine="0"/>
      </w:pPr>
    </w:lvl>
    <w:lvl w:ilvl="1" w:tplc="3FA872FC">
      <w:numFmt w:val="decimal"/>
      <w:lvlText w:val=""/>
      <w:lvlJc w:val="left"/>
      <w:pPr>
        <w:ind w:left="0" w:firstLine="0"/>
      </w:pPr>
    </w:lvl>
    <w:lvl w:ilvl="2" w:tplc="AEAC74A2">
      <w:numFmt w:val="decimal"/>
      <w:lvlText w:val=""/>
      <w:lvlJc w:val="left"/>
      <w:pPr>
        <w:ind w:left="0" w:firstLine="0"/>
      </w:pPr>
    </w:lvl>
    <w:lvl w:ilvl="3" w:tplc="0BE6C12E">
      <w:numFmt w:val="decimal"/>
      <w:lvlText w:val=""/>
      <w:lvlJc w:val="left"/>
      <w:pPr>
        <w:ind w:left="0" w:firstLine="0"/>
      </w:pPr>
    </w:lvl>
    <w:lvl w:ilvl="4" w:tplc="BE28762A">
      <w:numFmt w:val="decimal"/>
      <w:lvlText w:val=""/>
      <w:lvlJc w:val="left"/>
      <w:pPr>
        <w:ind w:left="0" w:firstLine="0"/>
      </w:pPr>
    </w:lvl>
    <w:lvl w:ilvl="5" w:tplc="8A2E71C4">
      <w:numFmt w:val="decimal"/>
      <w:lvlText w:val=""/>
      <w:lvlJc w:val="left"/>
      <w:pPr>
        <w:ind w:left="0" w:firstLine="0"/>
      </w:pPr>
    </w:lvl>
    <w:lvl w:ilvl="6" w:tplc="C7FED21A">
      <w:numFmt w:val="decimal"/>
      <w:lvlText w:val=""/>
      <w:lvlJc w:val="left"/>
      <w:pPr>
        <w:ind w:left="0" w:firstLine="0"/>
      </w:pPr>
    </w:lvl>
    <w:lvl w:ilvl="7" w:tplc="AED6B4EA">
      <w:numFmt w:val="decimal"/>
      <w:lvlText w:val=""/>
      <w:lvlJc w:val="left"/>
      <w:pPr>
        <w:ind w:left="0" w:firstLine="0"/>
      </w:pPr>
    </w:lvl>
    <w:lvl w:ilvl="8" w:tplc="22EE7434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00005F90"/>
    <w:multiLevelType w:val="hybridMultilevel"/>
    <w:tmpl w:val="25D82F92"/>
    <w:lvl w:ilvl="0" w:tplc="4D5AE4F0">
      <w:start w:val="1"/>
      <w:numFmt w:val="decimal"/>
      <w:lvlText w:val="%1)"/>
      <w:lvlJc w:val="left"/>
      <w:pPr>
        <w:ind w:left="0" w:firstLine="0"/>
      </w:pPr>
    </w:lvl>
    <w:lvl w:ilvl="1" w:tplc="62723BA0">
      <w:numFmt w:val="decimal"/>
      <w:lvlText w:val=""/>
      <w:lvlJc w:val="left"/>
      <w:pPr>
        <w:ind w:left="0" w:firstLine="0"/>
      </w:pPr>
    </w:lvl>
    <w:lvl w:ilvl="2" w:tplc="E7F8AF62">
      <w:numFmt w:val="decimal"/>
      <w:lvlText w:val=""/>
      <w:lvlJc w:val="left"/>
      <w:pPr>
        <w:ind w:left="0" w:firstLine="0"/>
      </w:pPr>
    </w:lvl>
    <w:lvl w:ilvl="3" w:tplc="EB20F094">
      <w:numFmt w:val="decimal"/>
      <w:lvlText w:val=""/>
      <w:lvlJc w:val="left"/>
      <w:pPr>
        <w:ind w:left="0" w:firstLine="0"/>
      </w:pPr>
    </w:lvl>
    <w:lvl w:ilvl="4" w:tplc="DCB23634">
      <w:numFmt w:val="decimal"/>
      <w:lvlText w:val=""/>
      <w:lvlJc w:val="left"/>
      <w:pPr>
        <w:ind w:left="0" w:firstLine="0"/>
      </w:pPr>
    </w:lvl>
    <w:lvl w:ilvl="5" w:tplc="C9CACB14">
      <w:numFmt w:val="decimal"/>
      <w:lvlText w:val=""/>
      <w:lvlJc w:val="left"/>
      <w:pPr>
        <w:ind w:left="0" w:firstLine="0"/>
      </w:pPr>
    </w:lvl>
    <w:lvl w:ilvl="6" w:tplc="3BE65BFA">
      <w:numFmt w:val="decimal"/>
      <w:lvlText w:val=""/>
      <w:lvlJc w:val="left"/>
      <w:pPr>
        <w:ind w:left="0" w:firstLine="0"/>
      </w:pPr>
    </w:lvl>
    <w:lvl w:ilvl="7" w:tplc="F38E3B28">
      <w:numFmt w:val="decimal"/>
      <w:lvlText w:val=""/>
      <w:lvlJc w:val="left"/>
      <w:pPr>
        <w:ind w:left="0" w:firstLine="0"/>
      </w:pPr>
    </w:lvl>
    <w:lvl w:ilvl="8" w:tplc="D45A3556">
      <w:numFmt w:val="decimal"/>
      <w:lvlText w:val=""/>
      <w:lvlJc w:val="left"/>
      <w:pPr>
        <w:ind w:left="0" w:firstLine="0"/>
      </w:pPr>
    </w:lvl>
  </w:abstractNum>
  <w:abstractNum w:abstractNumId="2" w15:restartNumberingAfterBreak="0">
    <w:nsid w:val="00006DF1"/>
    <w:multiLevelType w:val="hybridMultilevel"/>
    <w:tmpl w:val="830AAAFE"/>
    <w:lvl w:ilvl="0" w:tplc="65422C1C">
      <w:start w:val="3"/>
      <w:numFmt w:val="decimal"/>
      <w:lvlText w:val="%1)"/>
      <w:lvlJc w:val="left"/>
      <w:pPr>
        <w:ind w:left="0" w:firstLine="0"/>
      </w:pPr>
    </w:lvl>
    <w:lvl w:ilvl="1" w:tplc="B67C5E42">
      <w:numFmt w:val="decimal"/>
      <w:lvlText w:val=""/>
      <w:lvlJc w:val="left"/>
      <w:pPr>
        <w:ind w:left="0" w:firstLine="0"/>
      </w:pPr>
    </w:lvl>
    <w:lvl w:ilvl="2" w:tplc="92E62746">
      <w:numFmt w:val="decimal"/>
      <w:lvlText w:val=""/>
      <w:lvlJc w:val="left"/>
      <w:pPr>
        <w:ind w:left="0" w:firstLine="0"/>
      </w:pPr>
    </w:lvl>
    <w:lvl w:ilvl="3" w:tplc="F780AFE6">
      <w:numFmt w:val="decimal"/>
      <w:lvlText w:val=""/>
      <w:lvlJc w:val="left"/>
      <w:pPr>
        <w:ind w:left="0" w:firstLine="0"/>
      </w:pPr>
    </w:lvl>
    <w:lvl w:ilvl="4" w:tplc="A720FD36">
      <w:numFmt w:val="decimal"/>
      <w:lvlText w:val=""/>
      <w:lvlJc w:val="left"/>
      <w:pPr>
        <w:ind w:left="0" w:firstLine="0"/>
      </w:pPr>
    </w:lvl>
    <w:lvl w:ilvl="5" w:tplc="B51ED156">
      <w:numFmt w:val="decimal"/>
      <w:lvlText w:val=""/>
      <w:lvlJc w:val="left"/>
      <w:pPr>
        <w:ind w:left="0" w:firstLine="0"/>
      </w:pPr>
    </w:lvl>
    <w:lvl w:ilvl="6" w:tplc="7410FC02">
      <w:numFmt w:val="decimal"/>
      <w:lvlText w:val=""/>
      <w:lvlJc w:val="left"/>
      <w:pPr>
        <w:ind w:left="0" w:firstLine="0"/>
      </w:pPr>
    </w:lvl>
    <w:lvl w:ilvl="7" w:tplc="6F50D980">
      <w:numFmt w:val="decimal"/>
      <w:lvlText w:val=""/>
      <w:lvlJc w:val="left"/>
      <w:pPr>
        <w:ind w:left="0" w:firstLine="0"/>
      </w:pPr>
    </w:lvl>
    <w:lvl w:ilvl="8" w:tplc="9EFC90C0">
      <w:numFmt w:val="decimal"/>
      <w:lvlText w:val=""/>
      <w:lvlJc w:val="left"/>
      <w:pPr>
        <w:ind w:left="0" w:firstLine="0"/>
      </w:pPr>
    </w:lvl>
  </w:abstractNum>
  <w:abstractNum w:abstractNumId="3" w15:restartNumberingAfterBreak="0">
    <w:nsid w:val="0B4E56DA"/>
    <w:multiLevelType w:val="hybridMultilevel"/>
    <w:tmpl w:val="AFA6EE18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3E4C11"/>
    <w:multiLevelType w:val="hybridMultilevel"/>
    <w:tmpl w:val="C18CBA92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D8776D"/>
    <w:multiLevelType w:val="hybridMultilevel"/>
    <w:tmpl w:val="F7A401E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C84224"/>
    <w:multiLevelType w:val="hybridMultilevel"/>
    <w:tmpl w:val="25D82F92"/>
    <w:lvl w:ilvl="0" w:tplc="4D5AE4F0">
      <w:start w:val="1"/>
      <w:numFmt w:val="decimal"/>
      <w:lvlText w:val="%1)"/>
      <w:lvlJc w:val="left"/>
      <w:pPr>
        <w:ind w:left="0" w:firstLine="0"/>
      </w:pPr>
    </w:lvl>
    <w:lvl w:ilvl="1" w:tplc="62723BA0">
      <w:numFmt w:val="decimal"/>
      <w:lvlText w:val=""/>
      <w:lvlJc w:val="left"/>
      <w:pPr>
        <w:ind w:left="0" w:firstLine="0"/>
      </w:pPr>
    </w:lvl>
    <w:lvl w:ilvl="2" w:tplc="E7F8AF62">
      <w:numFmt w:val="decimal"/>
      <w:lvlText w:val=""/>
      <w:lvlJc w:val="left"/>
      <w:pPr>
        <w:ind w:left="0" w:firstLine="0"/>
      </w:pPr>
    </w:lvl>
    <w:lvl w:ilvl="3" w:tplc="EB20F094">
      <w:numFmt w:val="decimal"/>
      <w:lvlText w:val=""/>
      <w:lvlJc w:val="left"/>
      <w:pPr>
        <w:ind w:left="0" w:firstLine="0"/>
      </w:pPr>
    </w:lvl>
    <w:lvl w:ilvl="4" w:tplc="DCB23634">
      <w:numFmt w:val="decimal"/>
      <w:lvlText w:val=""/>
      <w:lvlJc w:val="left"/>
      <w:pPr>
        <w:ind w:left="0" w:firstLine="0"/>
      </w:pPr>
    </w:lvl>
    <w:lvl w:ilvl="5" w:tplc="C9CACB14">
      <w:numFmt w:val="decimal"/>
      <w:lvlText w:val=""/>
      <w:lvlJc w:val="left"/>
      <w:pPr>
        <w:ind w:left="0" w:firstLine="0"/>
      </w:pPr>
    </w:lvl>
    <w:lvl w:ilvl="6" w:tplc="3BE65BFA">
      <w:numFmt w:val="decimal"/>
      <w:lvlText w:val=""/>
      <w:lvlJc w:val="left"/>
      <w:pPr>
        <w:ind w:left="0" w:firstLine="0"/>
      </w:pPr>
    </w:lvl>
    <w:lvl w:ilvl="7" w:tplc="F38E3B28">
      <w:numFmt w:val="decimal"/>
      <w:lvlText w:val=""/>
      <w:lvlJc w:val="left"/>
      <w:pPr>
        <w:ind w:left="0" w:firstLine="0"/>
      </w:pPr>
    </w:lvl>
    <w:lvl w:ilvl="8" w:tplc="D45A3556">
      <w:numFmt w:val="decimal"/>
      <w:lvlText w:val=""/>
      <w:lvlJc w:val="left"/>
      <w:pPr>
        <w:ind w:left="0" w:firstLine="0"/>
      </w:pPr>
    </w:lvl>
  </w:abstractNum>
  <w:abstractNum w:abstractNumId="7" w15:restartNumberingAfterBreak="0">
    <w:nsid w:val="7D0616EA"/>
    <w:multiLevelType w:val="hybridMultilevel"/>
    <w:tmpl w:val="B93A8090"/>
    <w:lvl w:ilvl="0" w:tplc="5D3E6A08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7"/>
  </w:num>
  <w:num w:numId="5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6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">
    <w:abstractNumId w:val="2"/>
    <w:lvlOverride w:ilvl="0">
      <w:startOverride w:val="3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">
    <w:abstractNumId w:val="1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KxMDM2MjGyNATSJko6SsGpxcWZ+XkgBYYGtQClMncBLQAAAA=="/>
  </w:docVars>
  <w:rsids>
    <w:rsidRoot w:val="0005007C"/>
    <w:rsid w:val="0005007C"/>
    <w:rsid w:val="00076786"/>
    <w:rsid w:val="00084D51"/>
    <w:rsid w:val="000B7614"/>
    <w:rsid w:val="000E254E"/>
    <w:rsid w:val="00112857"/>
    <w:rsid w:val="001170DE"/>
    <w:rsid w:val="00140702"/>
    <w:rsid w:val="00256C2A"/>
    <w:rsid w:val="00267424"/>
    <w:rsid w:val="00272B34"/>
    <w:rsid w:val="002E1B97"/>
    <w:rsid w:val="0031209C"/>
    <w:rsid w:val="003B6E66"/>
    <w:rsid w:val="00416E17"/>
    <w:rsid w:val="0045582F"/>
    <w:rsid w:val="0045753C"/>
    <w:rsid w:val="00457EC3"/>
    <w:rsid w:val="00467399"/>
    <w:rsid w:val="004726B0"/>
    <w:rsid w:val="00501398"/>
    <w:rsid w:val="00552EFD"/>
    <w:rsid w:val="00597F4C"/>
    <w:rsid w:val="00682EFC"/>
    <w:rsid w:val="00685431"/>
    <w:rsid w:val="006937EC"/>
    <w:rsid w:val="006E5439"/>
    <w:rsid w:val="0074378F"/>
    <w:rsid w:val="007535C0"/>
    <w:rsid w:val="00760C60"/>
    <w:rsid w:val="00835D4C"/>
    <w:rsid w:val="008417E3"/>
    <w:rsid w:val="00852D24"/>
    <w:rsid w:val="00857394"/>
    <w:rsid w:val="0087535F"/>
    <w:rsid w:val="00886A35"/>
    <w:rsid w:val="008A0B86"/>
    <w:rsid w:val="008C06A9"/>
    <w:rsid w:val="008D2EFD"/>
    <w:rsid w:val="008F3F25"/>
    <w:rsid w:val="00926D02"/>
    <w:rsid w:val="009914E0"/>
    <w:rsid w:val="009A085E"/>
    <w:rsid w:val="009B1323"/>
    <w:rsid w:val="009C7528"/>
    <w:rsid w:val="009E4BE3"/>
    <w:rsid w:val="00A27176"/>
    <w:rsid w:val="00A352D4"/>
    <w:rsid w:val="00B06A8A"/>
    <w:rsid w:val="00B261A0"/>
    <w:rsid w:val="00B30663"/>
    <w:rsid w:val="00B72963"/>
    <w:rsid w:val="00B931D1"/>
    <w:rsid w:val="00BC74DA"/>
    <w:rsid w:val="00BD594A"/>
    <w:rsid w:val="00BE1C23"/>
    <w:rsid w:val="00BE2235"/>
    <w:rsid w:val="00C33E27"/>
    <w:rsid w:val="00C459D0"/>
    <w:rsid w:val="00C536C7"/>
    <w:rsid w:val="00C5439C"/>
    <w:rsid w:val="00CD3EC9"/>
    <w:rsid w:val="00CE4CB3"/>
    <w:rsid w:val="00D177A7"/>
    <w:rsid w:val="00D201AE"/>
    <w:rsid w:val="00D20793"/>
    <w:rsid w:val="00DA57D0"/>
    <w:rsid w:val="00DF5A9F"/>
    <w:rsid w:val="00E5737B"/>
    <w:rsid w:val="00E630AF"/>
    <w:rsid w:val="00E64D76"/>
    <w:rsid w:val="00E826D0"/>
    <w:rsid w:val="00E97105"/>
    <w:rsid w:val="00EA0BF3"/>
    <w:rsid w:val="00EB606A"/>
    <w:rsid w:val="00ED5A57"/>
    <w:rsid w:val="00F0502A"/>
    <w:rsid w:val="00F57382"/>
    <w:rsid w:val="00F92565"/>
    <w:rsid w:val="00F977F8"/>
    <w:rsid w:val="00FB2A03"/>
    <w:rsid w:val="00FC2E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ACB601"/>
  <w15:chartTrackingRefBased/>
  <w15:docId w15:val="{A911135F-D282-4701-BA10-48DC0CD9BC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417E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007C"/>
    <w:pPr>
      <w:ind w:left="720"/>
      <w:contextualSpacing/>
    </w:pPr>
  </w:style>
  <w:style w:type="table" w:styleId="TableGrid">
    <w:name w:val="Table Grid"/>
    <w:basedOn w:val="TableNormal"/>
    <w:uiPriority w:val="39"/>
    <w:rsid w:val="007437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87535F"/>
    <w:rPr>
      <w:rFonts w:ascii="LiberationSerif-Bold" w:hAnsi="LiberationSerif-Bold" w:hint="default"/>
      <w:b/>
      <w:bCs/>
      <w:i w:val="0"/>
      <w:iCs w:val="0"/>
      <w:color w:val="000000"/>
      <w:sz w:val="28"/>
      <w:szCs w:val="28"/>
    </w:rPr>
  </w:style>
  <w:style w:type="character" w:customStyle="1" w:styleId="fontstyle21">
    <w:name w:val="fontstyle21"/>
    <w:basedOn w:val="DefaultParagraphFont"/>
    <w:rsid w:val="0087535F"/>
    <w:rPr>
      <w:rFonts w:ascii="LiberationSerif" w:hAnsi="LiberationSerif" w:hint="default"/>
      <w:b w:val="0"/>
      <w:bCs w:val="0"/>
      <w:i w:val="0"/>
      <w:iCs w:val="0"/>
      <w:color w:val="000000"/>
      <w:sz w:val="28"/>
      <w:szCs w:val="28"/>
    </w:rPr>
  </w:style>
  <w:style w:type="character" w:customStyle="1" w:styleId="fontstyle31">
    <w:name w:val="fontstyle31"/>
    <w:basedOn w:val="DefaultParagraphFont"/>
    <w:rsid w:val="0087535F"/>
    <w:rPr>
      <w:rFonts w:ascii="LiberationSerif-Italic" w:hAnsi="LiberationSerif-Italic" w:hint="default"/>
      <w:b w:val="0"/>
      <w:bCs w:val="0"/>
      <w:i/>
      <w:iCs/>
      <w:color w:val="000000"/>
      <w:sz w:val="24"/>
      <w:szCs w:val="24"/>
    </w:rPr>
  </w:style>
  <w:style w:type="character" w:customStyle="1" w:styleId="fontstyle41">
    <w:name w:val="fontstyle41"/>
    <w:basedOn w:val="DefaultParagraphFont"/>
    <w:rsid w:val="0087535F"/>
    <w:rPr>
      <w:rFonts w:ascii="OpenSymbol" w:hAnsi="OpenSymbol" w:hint="default"/>
      <w:b w:val="0"/>
      <w:bCs w:val="0"/>
      <w:i w:val="0"/>
      <w:iCs w:val="0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6E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6E1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294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9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5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8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6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96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0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92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0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0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68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13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6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0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20</TotalTime>
  <Pages>1</Pages>
  <Words>755</Words>
  <Characters>4306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nit Singh</dc:creator>
  <cp:keywords/>
  <dc:description/>
  <cp:lastModifiedBy>Vinit Singh</cp:lastModifiedBy>
  <cp:revision>26</cp:revision>
  <cp:lastPrinted>2019-04-08T11:32:00Z</cp:lastPrinted>
  <dcterms:created xsi:type="dcterms:W3CDTF">2019-01-20T19:32:00Z</dcterms:created>
  <dcterms:modified xsi:type="dcterms:W3CDTF">2019-04-08T11:33:00Z</dcterms:modified>
</cp:coreProperties>
</file>